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ED84B" w14:textId="41AE9AB8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</w:t>
      </w:r>
      <w:r w:rsidR="00BE57C1">
        <w:rPr>
          <w:b/>
          <w:sz w:val="36"/>
          <w:szCs w:val="36"/>
        </w:rPr>
        <w:t>morgend</w:t>
      </w:r>
      <w:r>
        <w:rPr>
          <w:b/>
          <w:sz w:val="36"/>
          <w:szCs w:val="36"/>
        </w:rPr>
        <w:t xml:space="preserve">ienst van zondag </w:t>
      </w:r>
      <w:r w:rsidR="00FB2E3C">
        <w:rPr>
          <w:b/>
          <w:sz w:val="36"/>
          <w:szCs w:val="36"/>
        </w:rPr>
        <w:t>26</w:t>
      </w:r>
      <w:r w:rsidR="00B41880">
        <w:rPr>
          <w:b/>
          <w:sz w:val="36"/>
          <w:szCs w:val="36"/>
        </w:rPr>
        <w:t xml:space="preserve"> </w:t>
      </w:r>
      <w:r w:rsidR="00FB2E3C">
        <w:rPr>
          <w:b/>
          <w:sz w:val="36"/>
          <w:szCs w:val="36"/>
        </w:rPr>
        <w:t>januari</w:t>
      </w:r>
      <w:r w:rsidR="00406ADA">
        <w:rPr>
          <w:b/>
          <w:sz w:val="36"/>
          <w:szCs w:val="36"/>
        </w:rPr>
        <w:t xml:space="preserve"> </w:t>
      </w:r>
      <w:r w:rsidR="00573530">
        <w:rPr>
          <w:b/>
          <w:sz w:val="36"/>
          <w:szCs w:val="36"/>
        </w:rPr>
        <w:t>20</w:t>
      </w:r>
      <w:r w:rsidR="00FB2E3C">
        <w:rPr>
          <w:b/>
          <w:sz w:val="36"/>
          <w:szCs w:val="36"/>
        </w:rPr>
        <w:t>20</w:t>
      </w:r>
      <w:r w:rsidR="00573530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om </w:t>
      </w:r>
      <w:r w:rsidR="00386CB9">
        <w:rPr>
          <w:b/>
          <w:sz w:val="36"/>
          <w:szCs w:val="36"/>
        </w:rPr>
        <w:t>10</w:t>
      </w:r>
      <w:r w:rsidR="00573530">
        <w:rPr>
          <w:b/>
          <w:sz w:val="36"/>
          <w:szCs w:val="36"/>
        </w:rPr>
        <w:t>.</w:t>
      </w:r>
      <w:r w:rsidR="00406ADA">
        <w:rPr>
          <w:b/>
          <w:sz w:val="36"/>
          <w:szCs w:val="36"/>
        </w:rPr>
        <w:t>0</w:t>
      </w:r>
      <w:r w:rsidR="00407707">
        <w:rPr>
          <w:b/>
          <w:sz w:val="36"/>
          <w:szCs w:val="36"/>
        </w:rPr>
        <w:t>0</w:t>
      </w:r>
      <w:r>
        <w:rPr>
          <w:b/>
          <w:sz w:val="36"/>
          <w:szCs w:val="36"/>
        </w:rPr>
        <w:t xml:space="preserve"> uur in de Andreaskerk te Hattem</w:t>
      </w:r>
      <w:r w:rsidR="00406ADA">
        <w:rPr>
          <w:b/>
          <w:sz w:val="36"/>
          <w:szCs w:val="36"/>
        </w:rPr>
        <w:t xml:space="preserve"> </w:t>
      </w:r>
    </w:p>
    <w:p w14:paraId="56BC6F51" w14:textId="77777777" w:rsidR="00844B5A" w:rsidRDefault="00844B5A" w:rsidP="00844B5A"/>
    <w:p w14:paraId="16074780" w14:textId="77777777" w:rsidR="00844B5A" w:rsidRPr="00D94414" w:rsidRDefault="006137CF" w:rsidP="00844B5A">
      <w:pPr>
        <w:keepLines/>
        <w:spacing w:after="120" w:line="240" w:lineRule="auto"/>
        <w:rPr>
          <w:rFonts w:cstheme="minorHAnsi"/>
        </w:rPr>
      </w:pPr>
      <w:r>
        <w:rPr>
          <w:rFonts w:cstheme="minorHAnsi"/>
        </w:rPr>
        <w:t>Vo</w:t>
      </w:r>
      <w:r w:rsidR="00844B5A" w:rsidRPr="00D94414">
        <w:rPr>
          <w:rFonts w:cstheme="minorHAnsi"/>
        </w:rPr>
        <w:t>organger</w:t>
      </w:r>
      <w:r w:rsidR="00844B5A" w:rsidRPr="00D94414">
        <w:rPr>
          <w:rFonts w:cstheme="minorHAnsi"/>
        </w:rPr>
        <w:tab/>
        <w:t xml:space="preserve">: </w:t>
      </w:r>
      <w:r w:rsidR="00F13B2D">
        <w:rPr>
          <w:rFonts w:cstheme="minorHAnsi"/>
        </w:rPr>
        <w:t xml:space="preserve">ds. </w:t>
      </w:r>
      <w:r w:rsidR="00B41880">
        <w:rPr>
          <w:rFonts w:cstheme="minorHAnsi"/>
        </w:rPr>
        <w:t>D.M. van de Linde</w:t>
      </w:r>
    </w:p>
    <w:p w14:paraId="304EC182" w14:textId="207F3FB5" w:rsidR="00844B5A" w:rsidRPr="00D94414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Organist</w:t>
      </w:r>
      <w:r w:rsidRPr="00D94414">
        <w:rPr>
          <w:rFonts w:cstheme="minorHAnsi"/>
        </w:rPr>
        <w:tab/>
        <w:t xml:space="preserve">: </w:t>
      </w:r>
      <w:r w:rsidR="00BE57C1">
        <w:rPr>
          <w:rFonts w:cstheme="minorHAnsi"/>
        </w:rPr>
        <w:t xml:space="preserve">dhr. </w:t>
      </w:r>
      <w:r w:rsidR="00FA7150">
        <w:rPr>
          <w:rFonts w:cstheme="minorHAnsi"/>
        </w:rPr>
        <w:t>J. Neuteboom</w:t>
      </w:r>
    </w:p>
    <w:p w14:paraId="5862610E" w14:textId="77777777" w:rsidR="00C75E36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Koster</w:t>
      </w:r>
      <w:r w:rsidRPr="00D94414">
        <w:rPr>
          <w:rFonts w:cstheme="minorHAnsi"/>
        </w:rPr>
        <w:tab/>
      </w:r>
      <w:r w:rsidRPr="00D94414">
        <w:rPr>
          <w:rFonts w:cstheme="minorHAnsi"/>
        </w:rPr>
        <w:tab/>
        <w:t xml:space="preserve">: </w:t>
      </w:r>
      <w:r w:rsidR="00BE57C1">
        <w:rPr>
          <w:rFonts w:cstheme="minorHAnsi"/>
        </w:rPr>
        <w:t>dhr.</w:t>
      </w:r>
      <w:r w:rsidR="00203D57">
        <w:rPr>
          <w:rFonts w:cstheme="minorHAnsi"/>
        </w:rPr>
        <w:t xml:space="preserve"> </w:t>
      </w:r>
      <w:r w:rsidR="00406ADA">
        <w:rPr>
          <w:rFonts w:cstheme="minorHAnsi"/>
        </w:rPr>
        <w:t>A. Streng</w:t>
      </w:r>
    </w:p>
    <w:p w14:paraId="51324534" w14:textId="77777777" w:rsidR="00844B5A" w:rsidRPr="00D94414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Beamer</w:t>
      </w:r>
      <w:r w:rsidRPr="00D94414">
        <w:rPr>
          <w:rFonts w:cstheme="minorHAnsi"/>
        </w:rPr>
        <w:tab/>
      </w:r>
      <w:r w:rsidRPr="00D94414">
        <w:rPr>
          <w:rFonts w:cstheme="minorHAnsi"/>
        </w:rPr>
        <w:tab/>
        <w:t xml:space="preserve">: </w:t>
      </w:r>
      <w:r w:rsidR="00B41880">
        <w:rPr>
          <w:rFonts w:cstheme="minorHAnsi"/>
        </w:rPr>
        <w:t>Arno Vros en Lieke Jonker</w:t>
      </w:r>
    </w:p>
    <w:p w14:paraId="5C8E9FE7" w14:textId="77777777" w:rsidR="00CD044E" w:rsidRDefault="00CD044E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66994CD0" w14:textId="77777777" w:rsidR="00210ABD" w:rsidRPr="00210ABD" w:rsidRDefault="00844B5A" w:rsidP="00844B5A">
      <w:pPr>
        <w:pStyle w:val="Geenafstand"/>
        <w:rPr>
          <w:rFonts w:asciiTheme="minorHAnsi" w:hAnsiTheme="minorHAnsi" w:cstheme="minorHAnsi"/>
          <w:u w:val="single"/>
        </w:rPr>
      </w:pPr>
      <w:r w:rsidRPr="00D94414">
        <w:rPr>
          <w:rFonts w:asciiTheme="minorHAnsi" w:hAnsiTheme="minorHAnsi" w:cstheme="minorHAnsi"/>
          <w:b/>
          <w:bCs/>
        </w:rPr>
        <w:t>Orgelspel</w:t>
      </w:r>
    </w:p>
    <w:p w14:paraId="2224B6FC" w14:textId="77777777" w:rsidR="00085828" w:rsidRDefault="00085828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758C98D7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14:paraId="2DD07242" w14:textId="77777777" w:rsidR="009733C6" w:rsidRPr="00D94414" w:rsidRDefault="009733C6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30BC1516" w14:textId="629486F2" w:rsidR="00F13B2D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0" w:name="_Hlk536194010"/>
      <w:r w:rsidRPr="00D94414">
        <w:rPr>
          <w:rFonts w:eastAsia="Times New Roman" w:cstheme="minorHAnsi"/>
          <w:b/>
          <w:lang w:eastAsia="nl-NL"/>
        </w:rPr>
        <w:t>Zingen:</w:t>
      </w:r>
      <w:r w:rsidR="00BE57C1">
        <w:rPr>
          <w:rFonts w:eastAsia="Times New Roman" w:cstheme="minorHAnsi"/>
          <w:b/>
          <w:lang w:eastAsia="nl-NL"/>
        </w:rPr>
        <w:t xml:space="preserve"> 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bookmarkStart w:id="1" w:name="_Hlk5373708"/>
      <w:r w:rsidR="00B41880">
        <w:rPr>
          <w:rFonts w:eastAsia="Times New Roman" w:cstheme="minorHAnsi"/>
          <w:b/>
          <w:lang w:eastAsia="nl-NL"/>
        </w:rPr>
        <w:t xml:space="preserve">Psalm </w:t>
      </w:r>
      <w:r w:rsidR="00FA7150">
        <w:rPr>
          <w:rFonts w:eastAsia="Times New Roman" w:cstheme="minorHAnsi"/>
          <w:b/>
          <w:lang w:eastAsia="nl-NL"/>
        </w:rPr>
        <w:t>63</w:t>
      </w:r>
      <w:r w:rsidR="00B41880">
        <w:rPr>
          <w:rFonts w:eastAsia="Times New Roman" w:cstheme="minorHAnsi"/>
          <w:b/>
          <w:lang w:eastAsia="nl-NL"/>
        </w:rPr>
        <w:t xml:space="preserve"> : 1</w:t>
      </w:r>
      <w:r w:rsidR="007F0E5D">
        <w:rPr>
          <w:rFonts w:eastAsia="Times New Roman" w:cstheme="minorHAnsi"/>
          <w:b/>
          <w:lang w:eastAsia="nl-NL"/>
        </w:rPr>
        <w:t xml:space="preserve"> </w:t>
      </w:r>
      <w:r w:rsidR="00FA7150">
        <w:rPr>
          <w:rFonts w:eastAsia="Times New Roman" w:cstheme="minorHAnsi"/>
          <w:b/>
          <w:lang w:eastAsia="nl-NL"/>
        </w:rPr>
        <w:t xml:space="preserve"> en 2 </w:t>
      </w:r>
      <w:r w:rsidR="00BE57C1">
        <w:rPr>
          <w:b/>
        </w:rPr>
        <w:t>(</w:t>
      </w:r>
      <w:r w:rsidR="00523301">
        <w:rPr>
          <w:b/>
        </w:rPr>
        <w:t>N</w:t>
      </w:r>
      <w:r w:rsidR="00F5371B">
        <w:rPr>
          <w:b/>
        </w:rPr>
        <w:t>b</w:t>
      </w:r>
      <w:r w:rsidR="00BE57C1">
        <w:rPr>
          <w:rFonts w:eastAsia="Times New Roman" w:cstheme="minorHAnsi"/>
          <w:b/>
          <w:lang w:eastAsia="nl-NL"/>
        </w:rPr>
        <w:t>)</w:t>
      </w:r>
      <w:bookmarkEnd w:id="0"/>
      <w:bookmarkEnd w:id="1"/>
    </w:p>
    <w:p w14:paraId="3A81AEEE" w14:textId="77777777" w:rsidR="009328A3" w:rsidRDefault="009328A3" w:rsidP="00C74601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207A9D6F" w14:textId="77777777" w:rsid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  <w:sectPr w:rsidR="00FA7150" w:rsidSect="00C22DC6">
          <w:footerReference w:type="default" r:id="rId8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5138FCC" w14:textId="025F638C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1</w:t>
      </w:r>
    </w:p>
    <w:p w14:paraId="1A806F6F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Mijn God, Gij zijt mijn toeverlaat,</w:t>
      </w:r>
    </w:p>
    <w:p w14:paraId="4C3FC57F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naar U, Heer, strekt zich mijn verlangen.</w:t>
      </w:r>
    </w:p>
    <w:p w14:paraId="4588809D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Mijn hart wil niets dan U ontvangen,</w:t>
      </w:r>
    </w:p>
    <w:p w14:paraId="20BADAF5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die leven zijt en leven laat.</w:t>
      </w:r>
    </w:p>
    <w:p w14:paraId="3B6EAD44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O Heer, mijn ziel en zinnen smachten</w:t>
      </w:r>
    </w:p>
    <w:p w14:paraId="1FF9CF64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en dorsten naar U in een land,</w:t>
      </w:r>
    </w:p>
    <w:p w14:paraId="4D95DFF5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waarop de zon verzengend brandt, -</w:t>
      </w:r>
    </w:p>
    <w:p w14:paraId="09BD8F6D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schenk Gij mijn leven nieuwe krachten.</w:t>
      </w:r>
    </w:p>
    <w:p w14:paraId="0DC1B1EC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2</w:t>
      </w:r>
    </w:p>
    <w:p w14:paraId="5AD362DB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Eens zag ik in uw tempelhof</w:t>
      </w:r>
    </w:p>
    <w:p w14:paraId="7A844744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U in uw glorie hoogverheven,</w:t>
      </w:r>
    </w:p>
    <w:p w14:paraId="3FAF087E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wiens gunst mij meer is dan het leven,</w:t>
      </w:r>
    </w:p>
    <w:p w14:paraId="38E5AF4D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mijn lippen stamelden uw lof.</w:t>
      </w:r>
    </w:p>
    <w:p w14:paraId="5E82FB88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Mijn leven lang wil ik U prijzen,</w:t>
      </w:r>
    </w:p>
    <w:p w14:paraId="61F87316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uw naam aanbidden, want Gij voedt</w:t>
      </w:r>
    </w:p>
    <w:p w14:paraId="1363F54D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mij met uw kracht, Gij schenkt mij moed.</w:t>
      </w:r>
    </w:p>
    <w:p w14:paraId="7CC64A6F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O Heer, ik wil U dank bewijzen.</w:t>
      </w:r>
    </w:p>
    <w:p w14:paraId="7B0F5D13" w14:textId="77777777" w:rsid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  <w:sectPr w:rsidR="00FA7150" w:rsidSect="00FA715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B52159E" w14:textId="77777777" w:rsidR="00B41880" w:rsidRDefault="00B41880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B41880" w:rsidSect="00396CB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B052196" w14:textId="39AF4E1B" w:rsidR="00844B5A" w:rsidRPr="00B41880" w:rsidRDefault="00B4188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 xml:space="preserve">Bemoediging </w:t>
      </w:r>
      <w:r w:rsidR="00844B5A" w:rsidRPr="00B41880">
        <w:rPr>
          <w:rFonts w:eastAsia="Times New Roman" w:cstheme="minorHAnsi"/>
          <w:b/>
          <w:lang w:eastAsia="nl-NL"/>
        </w:rPr>
        <w:t>en groet</w:t>
      </w:r>
    </w:p>
    <w:p w14:paraId="7EE62EF0" w14:textId="77777777" w:rsidR="00B41880" w:rsidRDefault="00B41880" w:rsidP="00A42015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</w:p>
    <w:p w14:paraId="5FA396E9" w14:textId="1A63834D" w:rsidR="00396CBD" w:rsidRDefault="00B41880" w:rsidP="00A42015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bookmarkStart w:id="2" w:name="_Hlk15652322"/>
      <w:r>
        <w:rPr>
          <w:rFonts w:ascii="Calibri" w:eastAsia="Times New Roman" w:hAnsi="Calibri" w:cstheme="minorHAnsi"/>
          <w:b/>
          <w:lang w:eastAsia="nl-NL"/>
        </w:rPr>
        <w:t xml:space="preserve">Zingen: Psalm </w:t>
      </w:r>
      <w:r w:rsidR="00FA7150">
        <w:rPr>
          <w:rFonts w:ascii="Calibri" w:eastAsia="Times New Roman" w:hAnsi="Calibri" w:cstheme="minorHAnsi"/>
          <w:b/>
          <w:lang w:eastAsia="nl-NL"/>
        </w:rPr>
        <w:t>63</w:t>
      </w:r>
      <w:r>
        <w:rPr>
          <w:rFonts w:ascii="Calibri" w:eastAsia="Times New Roman" w:hAnsi="Calibri" w:cstheme="minorHAnsi"/>
          <w:b/>
          <w:lang w:eastAsia="nl-NL"/>
        </w:rPr>
        <w:t xml:space="preserve"> : </w:t>
      </w:r>
      <w:r w:rsidR="00FA7150">
        <w:rPr>
          <w:rFonts w:ascii="Calibri" w:eastAsia="Times New Roman" w:hAnsi="Calibri" w:cstheme="minorHAnsi"/>
          <w:b/>
          <w:lang w:eastAsia="nl-NL"/>
        </w:rPr>
        <w:t>3</w:t>
      </w:r>
      <w:r>
        <w:rPr>
          <w:rFonts w:ascii="Calibri" w:eastAsia="Times New Roman" w:hAnsi="Calibri" w:cstheme="minorHAnsi"/>
          <w:b/>
          <w:lang w:eastAsia="nl-NL"/>
        </w:rPr>
        <w:t xml:space="preserve"> (</w:t>
      </w:r>
      <w:r w:rsidR="00523301">
        <w:rPr>
          <w:rFonts w:ascii="Calibri" w:eastAsia="Times New Roman" w:hAnsi="Calibri" w:cstheme="minorHAnsi"/>
          <w:b/>
          <w:lang w:eastAsia="nl-NL"/>
        </w:rPr>
        <w:t>N</w:t>
      </w:r>
      <w:r>
        <w:rPr>
          <w:rFonts w:ascii="Calibri" w:eastAsia="Times New Roman" w:hAnsi="Calibri" w:cstheme="minorHAnsi"/>
          <w:b/>
          <w:lang w:eastAsia="nl-NL"/>
        </w:rPr>
        <w:t>b)</w:t>
      </w:r>
    </w:p>
    <w:bookmarkEnd w:id="2"/>
    <w:p w14:paraId="53F0637E" w14:textId="77777777" w:rsidR="00DB116A" w:rsidRDefault="00DB116A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144759F2" w14:textId="3E4ABAE3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Wanneer ik wakend in de nacht</w:t>
      </w:r>
    </w:p>
    <w:p w14:paraId="10524354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mijn geest bij U, Heer, laat vertoeven,</w:t>
      </w:r>
    </w:p>
    <w:p w14:paraId="3EED99A6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dan mag ik weer uw goedheid proeven;</w:t>
      </w:r>
    </w:p>
    <w:p w14:paraId="3C2C4E9F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uw hulp wordt nooit vergeefs verwacht.</w:t>
      </w:r>
    </w:p>
    <w:p w14:paraId="0AD0F106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Waar zich uw vleugels breed ontvouwden,</w:t>
      </w:r>
    </w:p>
    <w:p w14:paraId="0CBB1CB2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zing ik mij van mijn zorgen vrij.</w:t>
      </w:r>
    </w:p>
    <w:p w14:paraId="01487DE8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Mijn ziel, Heer, is U zeer nabij,</w:t>
      </w:r>
    </w:p>
    <w:p w14:paraId="21E14DE0" w14:textId="5512EB52" w:rsidR="009328A3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door uw hand word ik vastgehouden.</w:t>
      </w:r>
    </w:p>
    <w:p w14:paraId="176AD37D" w14:textId="51DA91EA" w:rsidR="00C74601" w:rsidRDefault="00C74601" w:rsidP="00A42015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</w:p>
    <w:p w14:paraId="78401CA0" w14:textId="4CD7B28B" w:rsidR="00523301" w:rsidRDefault="00FA7150" w:rsidP="00A42015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>
        <w:rPr>
          <w:rFonts w:ascii="Calibri" w:eastAsia="Times New Roman" w:hAnsi="Calibri" w:cstheme="minorHAnsi"/>
          <w:b/>
          <w:lang w:eastAsia="nl-NL"/>
        </w:rPr>
        <w:t>Lezing van de geboden</w:t>
      </w:r>
    </w:p>
    <w:p w14:paraId="4E972B7F" w14:textId="77777777" w:rsidR="00523301" w:rsidRDefault="00523301" w:rsidP="00A42015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</w:p>
    <w:p w14:paraId="186C8D44" w14:textId="108667F9" w:rsidR="00523301" w:rsidRDefault="00523301" w:rsidP="00523301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>
        <w:rPr>
          <w:rFonts w:ascii="Calibri" w:eastAsia="Times New Roman" w:hAnsi="Calibri" w:cstheme="minorHAnsi"/>
          <w:b/>
          <w:lang w:eastAsia="nl-NL"/>
        </w:rPr>
        <w:t xml:space="preserve">Zingen: Psalm </w:t>
      </w:r>
      <w:r w:rsidR="00FA7150">
        <w:rPr>
          <w:rFonts w:ascii="Calibri" w:eastAsia="Times New Roman" w:hAnsi="Calibri" w:cstheme="minorHAnsi"/>
          <w:b/>
          <w:lang w:eastAsia="nl-NL"/>
        </w:rPr>
        <w:t>65</w:t>
      </w:r>
      <w:r>
        <w:rPr>
          <w:rFonts w:ascii="Calibri" w:eastAsia="Times New Roman" w:hAnsi="Calibri" w:cstheme="minorHAnsi"/>
          <w:b/>
          <w:lang w:eastAsia="nl-NL"/>
        </w:rPr>
        <w:t xml:space="preserve"> :</w:t>
      </w:r>
      <w:r w:rsidR="00DB116A">
        <w:rPr>
          <w:rFonts w:ascii="Calibri" w:eastAsia="Times New Roman" w:hAnsi="Calibri" w:cstheme="minorHAnsi"/>
          <w:b/>
          <w:lang w:eastAsia="nl-NL"/>
        </w:rPr>
        <w:t xml:space="preserve"> </w:t>
      </w:r>
      <w:r w:rsidR="00FA7150">
        <w:rPr>
          <w:rFonts w:ascii="Calibri" w:eastAsia="Times New Roman" w:hAnsi="Calibri" w:cstheme="minorHAnsi"/>
          <w:b/>
          <w:lang w:eastAsia="nl-NL"/>
        </w:rPr>
        <w:t>2</w:t>
      </w:r>
      <w:r>
        <w:rPr>
          <w:rFonts w:ascii="Calibri" w:eastAsia="Times New Roman" w:hAnsi="Calibri" w:cstheme="minorHAnsi"/>
          <w:b/>
          <w:lang w:eastAsia="nl-NL"/>
        </w:rPr>
        <w:t xml:space="preserve"> (</w:t>
      </w:r>
      <w:r w:rsidR="00FA7150">
        <w:rPr>
          <w:rFonts w:ascii="Calibri" w:eastAsia="Times New Roman" w:hAnsi="Calibri" w:cstheme="minorHAnsi"/>
          <w:b/>
          <w:lang w:eastAsia="nl-NL"/>
        </w:rPr>
        <w:t>O</w:t>
      </w:r>
      <w:r>
        <w:rPr>
          <w:rFonts w:ascii="Calibri" w:eastAsia="Times New Roman" w:hAnsi="Calibri" w:cstheme="minorHAnsi"/>
          <w:b/>
          <w:lang w:eastAsia="nl-NL"/>
        </w:rPr>
        <w:t>b)</w:t>
      </w:r>
    </w:p>
    <w:p w14:paraId="17743349" w14:textId="77777777" w:rsidR="009328A3" w:rsidRDefault="009328A3" w:rsidP="00C74601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2245F890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Een stroom van ongerechtigheden</w:t>
      </w:r>
    </w:p>
    <w:p w14:paraId="715D64A8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Had d' overhand op mij;</w:t>
      </w:r>
    </w:p>
    <w:p w14:paraId="26EB71A6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Maar ons weerspannig overtreden</w:t>
      </w:r>
    </w:p>
    <w:p w14:paraId="3173C772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Verzoent en zuivert Gij.</w:t>
      </w:r>
    </w:p>
    <w:p w14:paraId="41B72799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Welzalig, dien Gij hebt verkoren,</w:t>
      </w:r>
    </w:p>
    <w:p w14:paraId="2A76E17D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Dien G' uit al 't aards gedruis</w:t>
      </w:r>
    </w:p>
    <w:p w14:paraId="2DB54823" w14:textId="77777777" w:rsidR="00FA7150" w:rsidRPr="00FA7150" w:rsidRDefault="00FA7150" w:rsidP="00FA7150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Doet naad'ren, en Uw heilstem horen,</w:t>
      </w:r>
    </w:p>
    <w:p w14:paraId="46E96441" w14:textId="1E9D2462" w:rsidR="00C74601" w:rsidRDefault="00FA7150" w:rsidP="00FA7150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 w:rsidRPr="00FA7150">
        <w:rPr>
          <w:rFonts w:ascii="Calibri" w:eastAsia="Times New Roman" w:hAnsi="Calibri" w:cstheme="minorHAnsi"/>
          <w:bCs/>
          <w:lang w:eastAsia="nl-NL"/>
        </w:rPr>
        <w:t>Ja, wonen in Uw huis.</w:t>
      </w:r>
    </w:p>
    <w:p w14:paraId="02B7E78F" w14:textId="77777777" w:rsidR="00B41880" w:rsidRDefault="00B41880" w:rsidP="00A42015">
      <w:pPr>
        <w:spacing w:after="0" w:line="240" w:lineRule="auto"/>
        <w:rPr>
          <w:rFonts w:asciiTheme="majorHAnsi" w:eastAsia="Times New Roman" w:hAnsiTheme="majorHAnsi" w:cstheme="minorHAnsi"/>
          <w:lang w:eastAsia="nl-NL"/>
        </w:rPr>
        <w:sectPr w:rsidR="00B41880" w:rsidSect="00B41880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bookmarkStart w:id="3" w:name="_Hlk12043851"/>
    </w:p>
    <w:bookmarkEnd w:id="3"/>
    <w:p w14:paraId="61E3BFE0" w14:textId="13AC7166" w:rsidR="00FA7150" w:rsidRDefault="00FA715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98711C5" w14:textId="7976EF74" w:rsidR="00FA7150" w:rsidRDefault="00FA715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Gebed</w:t>
      </w:r>
    </w:p>
    <w:p w14:paraId="478632CF" w14:textId="77777777" w:rsidR="000E24B5" w:rsidRDefault="000E24B5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305567E" w14:textId="730CA797" w:rsidR="00FA7150" w:rsidRDefault="00FA715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lastRenderedPageBreak/>
        <w:t>Zingen Kinderlied:  Elb 435: 1 en 2</w:t>
      </w:r>
    </w:p>
    <w:p w14:paraId="2DB022E4" w14:textId="59376004" w:rsidR="00FA7150" w:rsidRDefault="00FA715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B248370" w14:textId="77777777" w:rsid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  <w:sectPr w:rsidR="00FA7150" w:rsidSect="00B41880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B5E71D5" w14:textId="54C315B4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1</w:t>
      </w:r>
      <w:r w:rsidRPr="00FA7150">
        <w:rPr>
          <w:rFonts w:eastAsia="Times New Roman" w:cstheme="minorHAnsi"/>
          <w:bCs/>
          <w:lang w:eastAsia="nl-NL"/>
        </w:rPr>
        <w:t>.</w:t>
      </w:r>
    </w:p>
    <w:p w14:paraId="0141E3FB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'k Heb Jezus nodig, heel mijn leven.</w:t>
      </w:r>
    </w:p>
    <w:p w14:paraId="57D3C15D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'k Heb Jezus nodig, dag aan dag,</w:t>
      </w:r>
    </w:p>
    <w:p w14:paraId="71ADFAEE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in m'n handel, in m'n wandel,</w:t>
      </w:r>
    </w:p>
    <w:p w14:paraId="3A806237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in m'n slapen en ontwaken,</w:t>
      </w:r>
    </w:p>
    <w:p w14:paraId="6A44A53B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'k Heb Hem nodig, dag aan dag.</w:t>
      </w:r>
    </w:p>
    <w:p w14:paraId="6683ACB0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6484B720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2.</w:t>
      </w:r>
    </w:p>
    <w:p w14:paraId="527222A3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'k Wil Jezus volgen, heel mijn leven,</w:t>
      </w:r>
    </w:p>
    <w:p w14:paraId="7FA7A326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'k Wil Jezus volgen, dag aan dag,</w:t>
      </w:r>
    </w:p>
    <w:p w14:paraId="5D2AE423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in m'n handel. in m'n wandel,</w:t>
      </w:r>
    </w:p>
    <w:p w14:paraId="517EEBF4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in m'n slapen en ontwaken,</w:t>
      </w:r>
    </w:p>
    <w:p w14:paraId="0D2ED64C" w14:textId="77777777" w:rsidR="00FA7150" w:rsidRP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A7150">
        <w:rPr>
          <w:rFonts w:eastAsia="Times New Roman" w:cstheme="minorHAnsi"/>
          <w:bCs/>
          <w:lang w:eastAsia="nl-NL"/>
        </w:rPr>
        <w:t>'k wil Hem volgen, dag aan dag.</w:t>
      </w:r>
    </w:p>
    <w:p w14:paraId="201E5601" w14:textId="77777777" w:rsidR="00FA7150" w:rsidRDefault="00FA7150" w:rsidP="00FA7150">
      <w:pPr>
        <w:spacing w:after="0" w:line="240" w:lineRule="auto"/>
        <w:rPr>
          <w:rFonts w:eastAsia="Times New Roman" w:cstheme="minorHAnsi"/>
          <w:b/>
          <w:lang w:eastAsia="nl-NL"/>
        </w:rPr>
        <w:sectPr w:rsidR="00FA7150" w:rsidSect="00FA715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7EE49A37" w14:textId="135987A2" w:rsidR="00EA6C57" w:rsidRPr="00EA6C57" w:rsidRDefault="00EA6C57" w:rsidP="00EA6C57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EA6C57">
        <w:rPr>
          <w:rFonts w:eastAsia="Times New Roman" w:cstheme="minorHAnsi"/>
          <w:b/>
          <w:lang w:eastAsia="nl-NL"/>
        </w:rPr>
        <w:t xml:space="preserve">Schriftlezing  (HSV): </w:t>
      </w:r>
      <w:r>
        <w:rPr>
          <w:rFonts w:eastAsia="Times New Roman" w:cstheme="minorHAnsi"/>
          <w:b/>
          <w:lang w:eastAsia="nl-NL"/>
        </w:rPr>
        <w:t>Marcus 1: 40-45</w:t>
      </w:r>
    </w:p>
    <w:p w14:paraId="22FD1CC7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B6B451D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A6C57">
        <w:rPr>
          <w:rFonts w:eastAsia="Times New Roman" w:cstheme="minorHAnsi"/>
          <w:bCs/>
          <w:lang w:eastAsia="nl-NL"/>
        </w:rPr>
        <w:t>40En er kwam een melaatse naar Hem toe, die Hem smeekte en voor Hem op de knieën viel en tegen Hem zei: Als U wilt, kunt U mij reinigen.</w:t>
      </w:r>
    </w:p>
    <w:p w14:paraId="7D4727DF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A6C57">
        <w:rPr>
          <w:rFonts w:eastAsia="Times New Roman" w:cstheme="minorHAnsi"/>
          <w:bCs/>
          <w:lang w:eastAsia="nl-NL"/>
        </w:rPr>
        <w:t>41En Jezus, innerlijk met ontferming bewogen, stak Zijn hand uit, raakte hem aan en zei tegen hem: Ik wil het, word gereinigd!</w:t>
      </w:r>
    </w:p>
    <w:p w14:paraId="2DD19B03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A6C57">
        <w:rPr>
          <w:rFonts w:eastAsia="Times New Roman" w:cstheme="minorHAnsi"/>
          <w:bCs/>
          <w:lang w:eastAsia="nl-NL"/>
        </w:rPr>
        <w:t>42En toen Hij dit gezegd had, week de melaatsheid meteen van hem, en hij werd gereinigd.</w:t>
      </w:r>
    </w:p>
    <w:p w14:paraId="5D348573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A6C57">
        <w:rPr>
          <w:rFonts w:eastAsia="Times New Roman" w:cstheme="minorHAnsi"/>
          <w:bCs/>
          <w:lang w:eastAsia="nl-NL"/>
        </w:rPr>
        <w:t>43En nadat Hij hem streng vermaand had, stuurde Hij hem meteen weg,</w:t>
      </w:r>
    </w:p>
    <w:p w14:paraId="42F071EE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A6C57">
        <w:rPr>
          <w:rFonts w:eastAsia="Times New Roman" w:cstheme="minorHAnsi"/>
          <w:bCs/>
          <w:lang w:eastAsia="nl-NL"/>
        </w:rPr>
        <w:t>44en zei tegen hem: Denk erom dat u tegen niemand iets zegt, maar ga heen, laat uzelf aan de priester zien, en breng als offer voor uw reiniging wat Mozes voorgeschreven heeft, tot een getuigenis voor hen.</w:t>
      </w:r>
    </w:p>
    <w:p w14:paraId="58DFCF3D" w14:textId="1D4F998B" w:rsidR="00FA7150" w:rsidRDefault="00EA6C57" w:rsidP="00EA6C57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EA6C57">
        <w:rPr>
          <w:rFonts w:eastAsia="Times New Roman" w:cstheme="minorHAnsi"/>
          <w:bCs/>
          <w:lang w:eastAsia="nl-NL"/>
        </w:rPr>
        <w:t>45Maar nadat hij weggegaan was, begon hij veel dingen te verkondigen en de zaak overal bekend te maken, zodat Hij niet meer openlijk in de stad kon komen; maar Hij was buiten in de eenzame plaatsen en ze kwamen van alle kanten naar Hem toe.</w:t>
      </w:r>
    </w:p>
    <w:p w14:paraId="231C40B0" w14:textId="731B2563" w:rsidR="00EA6C57" w:rsidRDefault="00EA6C57" w:rsidP="00FA715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8D34153" w14:textId="77777777" w:rsidR="00B41880" w:rsidRDefault="00B41880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B41880" w:rsidSect="00B41880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bookmarkStart w:id="4" w:name="_Hlk12044459"/>
    </w:p>
    <w:p w14:paraId="0B7DED83" w14:textId="0257F8DC" w:rsidR="00454A8A" w:rsidRPr="006150E8" w:rsidRDefault="006150E8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6150E8">
        <w:rPr>
          <w:rFonts w:eastAsia="Times New Roman" w:cstheme="minorHAnsi"/>
          <w:b/>
          <w:lang w:eastAsia="nl-NL"/>
        </w:rPr>
        <w:t>Zinge</w:t>
      </w:r>
      <w:r>
        <w:rPr>
          <w:rFonts w:eastAsia="Times New Roman" w:cstheme="minorHAnsi"/>
          <w:b/>
          <w:lang w:eastAsia="nl-NL"/>
        </w:rPr>
        <w:t>n</w:t>
      </w:r>
      <w:r w:rsidRPr="006150E8">
        <w:rPr>
          <w:rFonts w:eastAsia="Times New Roman" w:cstheme="minorHAnsi"/>
          <w:b/>
          <w:lang w:eastAsia="nl-NL"/>
        </w:rPr>
        <w:t xml:space="preserve"> </w:t>
      </w:r>
      <w:r w:rsidR="00EA6C57">
        <w:rPr>
          <w:rFonts w:eastAsia="Times New Roman" w:cstheme="minorHAnsi"/>
          <w:b/>
          <w:lang w:eastAsia="nl-NL"/>
        </w:rPr>
        <w:t>Gezang 75</w:t>
      </w:r>
      <w:r w:rsidR="00523301">
        <w:rPr>
          <w:rFonts w:eastAsia="Times New Roman" w:cstheme="minorHAnsi"/>
          <w:b/>
          <w:lang w:eastAsia="nl-NL"/>
        </w:rPr>
        <w:t>:</w:t>
      </w:r>
      <w:r w:rsidR="00EA6C57">
        <w:rPr>
          <w:rFonts w:eastAsia="Times New Roman" w:cstheme="minorHAnsi"/>
          <w:b/>
          <w:lang w:eastAsia="nl-NL"/>
        </w:rPr>
        <w:t xml:space="preserve"> 1,</w:t>
      </w:r>
      <w:r w:rsidR="000E24B5">
        <w:rPr>
          <w:rFonts w:eastAsia="Times New Roman" w:cstheme="minorHAnsi"/>
          <w:b/>
          <w:lang w:eastAsia="nl-NL"/>
        </w:rPr>
        <w:t xml:space="preserve"> </w:t>
      </w:r>
      <w:r w:rsidR="00EA6C57">
        <w:rPr>
          <w:rFonts w:eastAsia="Times New Roman" w:cstheme="minorHAnsi"/>
          <w:b/>
          <w:lang w:eastAsia="nl-NL"/>
        </w:rPr>
        <w:t>2 en 3</w:t>
      </w:r>
      <w:r w:rsidR="00C74601">
        <w:rPr>
          <w:rFonts w:eastAsia="Times New Roman" w:cstheme="minorHAnsi"/>
          <w:b/>
          <w:lang w:eastAsia="nl-NL"/>
        </w:rPr>
        <w:t xml:space="preserve"> </w:t>
      </w:r>
      <w:r w:rsidRPr="006150E8">
        <w:rPr>
          <w:rFonts w:eastAsia="Times New Roman" w:cstheme="minorHAnsi"/>
          <w:b/>
          <w:lang w:eastAsia="nl-NL"/>
        </w:rPr>
        <w:t>(</w:t>
      </w:r>
      <w:r w:rsidR="00EA6C57">
        <w:rPr>
          <w:rFonts w:eastAsia="Times New Roman" w:cstheme="minorHAnsi"/>
          <w:b/>
          <w:lang w:eastAsia="nl-NL"/>
        </w:rPr>
        <w:t>L</w:t>
      </w:r>
      <w:r w:rsidRPr="006150E8">
        <w:rPr>
          <w:rFonts w:eastAsia="Times New Roman" w:cstheme="minorHAnsi"/>
          <w:b/>
          <w:lang w:eastAsia="nl-NL"/>
        </w:rPr>
        <w:t>b)</w:t>
      </w:r>
    </w:p>
    <w:bookmarkEnd w:id="4"/>
    <w:p w14:paraId="790D84B1" w14:textId="77777777" w:rsidR="00396CBD" w:rsidRPr="006150E8" w:rsidRDefault="00396CBD" w:rsidP="00573530">
      <w:pPr>
        <w:spacing w:after="0" w:line="240" w:lineRule="auto"/>
        <w:rPr>
          <w:rFonts w:eastAsia="Times New Roman" w:cstheme="minorHAnsi"/>
          <w:lang w:eastAsia="nl-NL"/>
        </w:rPr>
        <w:sectPr w:rsidR="00396CBD" w:rsidRPr="006150E8" w:rsidSect="00396CB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9166B74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1</w:t>
      </w:r>
    </w:p>
    <w:p w14:paraId="2C251E81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U kennen, uit en tot U leven,</w:t>
      </w:r>
    </w:p>
    <w:p w14:paraId="270FFAC7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Verborgene die bij ons zijt,</w:t>
      </w:r>
    </w:p>
    <w:p w14:paraId="2B147BD0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zolang ons 't aanzijn is gegeven,</w:t>
      </w:r>
    </w:p>
    <w:p w14:paraId="4BDE9408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de aarde en de aardse tijd,</w:t>
      </w:r>
    </w:p>
    <w:p w14:paraId="34E1DCF6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o Christus, die voor ons begin</w:t>
      </w:r>
    </w:p>
    <w:p w14:paraId="57E68BFA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en einde zijt, der wereld zin!</w:t>
      </w:r>
    </w:p>
    <w:p w14:paraId="4294E204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</w:p>
    <w:p w14:paraId="64AF9861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2</w:t>
      </w:r>
    </w:p>
    <w:p w14:paraId="3F75B4C7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Gij zijt het brood van God gegeven,</w:t>
      </w:r>
    </w:p>
    <w:p w14:paraId="21A51395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de spijze van de eeuwigheid;</w:t>
      </w:r>
    </w:p>
    <w:p w14:paraId="54ECF413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Gij zijt genoeg om van te leven</w:t>
      </w:r>
    </w:p>
    <w:p w14:paraId="215C588B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voor iedereen en voor altijd.</w:t>
      </w:r>
    </w:p>
    <w:p w14:paraId="6EBD8597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Gij voedt ons nog, o hemels brood,</w:t>
      </w:r>
    </w:p>
    <w:p w14:paraId="77BADB6D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met leven midden in de dood.</w:t>
      </w:r>
    </w:p>
    <w:p w14:paraId="70DBD3E6" w14:textId="77777777" w:rsidR="00DB116A" w:rsidRDefault="00DB116A" w:rsidP="00EA6C57">
      <w:pPr>
        <w:spacing w:after="0" w:line="240" w:lineRule="auto"/>
        <w:rPr>
          <w:rFonts w:eastAsia="Times New Roman" w:cstheme="minorHAnsi"/>
          <w:lang w:eastAsia="nl-NL"/>
        </w:rPr>
        <w:sectPr w:rsidR="00DB116A" w:rsidSect="00DB116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974A29E" w14:textId="5981610D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3</w:t>
      </w:r>
    </w:p>
    <w:p w14:paraId="7A8F5A6A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O Christus, ons van God gegeven,</w:t>
      </w:r>
    </w:p>
    <w:p w14:paraId="688C9E99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Gij tot in alle eeuwigheid</w:t>
      </w:r>
    </w:p>
    <w:p w14:paraId="75AD4ACA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de weg, de waarheid en het leven,</w:t>
      </w:r>
    </w:p>
    <w:p w14:paraId="141B2737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Gij zijt de zin van alle tijd.</w:t>
      </w:r>
    </w:p>
    <w:p w14:paraId="70BC17F5" w14:textId="77777777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  <w:r w:rsidRPr="00EA6C57">
        <w:rPr>
          <w:rFonts w:eastAsia="Times New Roman" w:cstheme="minorHAnsi"/>
          <w:lang w:eastAsia="nl-NL"/>
        </w:rPr>
        <w:t>Vervul van dit geheimenis</w:t>
      </w:r>
    </w:p>
    <w:p w14:paraId="3AFF7294" w14:textId="7AF00DEF" w:rsidR="00C74601" w:rsidRDefault="00EA6C57" w:rsidP="00EA6C57">
      <w:pPr>
        <w:spacing w:after="0" w:line="240" w:lineRule="auto"/>
        <w:rPr>
          <w:rFonts w:eastAsia="Times New Roman" w:cstheme="minorHAnsi"/>
          <w:lang w:eastAsia="nl-NL"/>
        </w:rPr>
        <w:sectPr w:rsidR="00C74601" w:rsidSect="00DB116A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EA6C57">
        <w:rPr>
          <w:rFonts w:eastAsia="Times New Roman" w:cstheme="minorHAnsi"/>
          <w:lang w:eastAsia="nl-NL"/>
        </w:rPr>
        <w:t>uw kerk die in de wereld is.</w:t>
      </w:r>
    </w:p>
    <w:p w14:paraId="67AF94CF" w14:textId="77777777" w:rsidR="00DB116A" w:rsidRDefault="00DB116A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DB116A" w:rsidSect="00D10B02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bookmarkStart w:id="5" w:name="_Hlk12044512"/>
    </w:p>
    <w:p w14:paraId="46BDAB53" w14:textId="0F0B0075" w:rsidR="004B3B5B" w:rsidRDefault="00C930D9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bookmarkStart w:id="6" w:name="_Hlk536193753"/>
      <w:bookmarkEnd w:id="5"/>
      <w:r w:rsidRPr="00C930D9">
        <w:rPr>
          <w:rFonts w:ascii="Calibri" w:eastAsia="Times New Roman" w:hAnsi="Calibri" w:cstheme="minorHAnsi"/>
          <w:b/>
          <w:lang w:eastAsia="nl-NL"/>
        </w:rPr>
        <w:t>Verkondiging.</w:t>
      </w:r>
    </w:p>
    <w:p w14:paraId="1884E007" w14:textId="3C93238A" w:rsidR="00EA6C57" w:rsidRDefault="00EA6C57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</w:p>
    <w:p w14:paraId="75625E6C" w14:textId="3DB8D2DB" w:rsidR="00844B5A" w:rsidRDefault="007C6499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 w:rsidRPr="003145E5">
        <w:rPr>
          <w:rFonts w:ascii="Calibri" w:eastAsia="Times New Roman" w:hAnsi="Calibri" w:cstheme="minorHAnsi"/>
          <w:b/>
          <w:lang w:eastAsia="nl-NL"/>
        </w:rPr>
        <w:t>Zingen</w:t>
      </w:r>
      <w:r w:rsidR="00844B5A" w:rsidRPr="003145E5">
        <w:rPr>
          <w:rFonts w:ascii="Calibri" w:eastAsia="Times New Roman" w:hAnsi="Calibri" w:cstheme="minorHAnsi"/>
          <w:b/>
          <w:lang w:eastAsia="nl-NL"/>
        </w:rPr>
        <w:t xml:space="preserve">: </w:t>
      </w:r>
      <w:r w:rsidR="00523301">
        <w:rPr>
          <w:rFonts w:ascii="Calibri" w:eastAsia="Times New Roman" w:hAnsi="Calibri" w:cstheme="minorHAnsi"/>
          <w:b/>
          <w:lang w:eastAsia="nl-NL"/>
        </w:rPr>
        <w:t xml:space="preserve">Gezang </w:t>
      </w:r>
      <w:r w:rsidR="00EA6C57">
        <w:rPr>
          <w:rFonts w:ascii="Calibri" w:eastAsia="Times New Roman" w:hAnsi="Calibri" w:cstheme="minorHAnsi"/>
          <w:b/>
          <w:lang w:eastAsia="nl-NL"/>
        </w:rPr>
        <w:t>446: 1, 2, 3 en 4</w:t>
      </w:r>
      <w:r w:rsidR="00523301">
        <w:rPr>
          <w:rFonts w:ascii="Calibri" w:eastAsia="Times New Roman" w:hAnsi="Calibri" w:cstheme="minorHAnsi"/>
          <w:b/>
          <w:lang w:eastAsia="nl-NL"/>
        </w:rPr>
        <w:t xml:space="preserve"> (Lb)</w:t>
      </w:r>
    </w:p>
    <w:p w14:paraId="767DF279" w14:textId="58CC00C5" w:rsidR="00EA6C57" w:rsidRDefault="00EA6C57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</w:p>
    <w:p w14:paraId="1A5833D2" w14:textId="77777777" w:rsid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EA6C57" w:rsidSect="00D94414">
          <w:footerReference w:type="default" r:id="rId9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524C248" w14:textId="61C9EB64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1</w:t>
      </w:r>
    </w:p>
    <w:p w14:paraId="4E3E3BE4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O Jezus, hoe vertrouwd en goed</w:t>
      </w:r>
    </w:p>
    <w:p w14:paraId="448C7DB5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klinkt mij uw naam in 't oor,</w:t>
      </w:r>
    </w:p>
    <w:p w14:paraId="5CBF6776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uw naam die mij geloven doet:</w:t>
      </w:r>
    </w:p>
    <w:p w14:paraId="35F10A7C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Gij gaat mij reddend voor;</w:t>
      </w:r>
    </w:p>
    <w:p w14:paraId="649945BF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2</w:t>
      </w:r>
    </w:p>
    <w:p w14:paraId="6715A3D9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uw naam die onze wonden heelt</w:t>
      </w:r>
    </w:p>
    <w:p w14:paraId="443BB883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en ons met manna spijst,</w:t>
      </w:r>
    </w:p>
    <w:p w14:paraId="42225D05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die onze dood en zonde deelt</w:t>
      </w:r>
    </w:p>
    <w:p w14:paraId="3B576414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en onze vrees verdrijft.</w:t>
      </w:r>
    </w:p>
    <w:p w14:paraId="6578989A" w14:textId="77777777" w:rsid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EA6C57" w:rsidSect="00C930D9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2A7363F" w14:textId="44C8C69F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6B4CDF29" w14:textId="77777777" w:rsid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EA6C57" w:rsidSect="00C930D9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03D8E6B5" w14:textId="5E8339CA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3</w:t>
      </w:r>
    </w:p>
    <w:p w14:paraId="33175CBC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Mijn herder en mijn held, mijn vriend,</w:t>
      </w:r>
    </w:p>
    <w:p w14:paraId="224D6DDE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mijn koning en profeet,</w:t>
      </w:r>
    </w:p>
    <w:p w14:paraId="0F7CA1C3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mijn priester die mijn schuld ontbindt,</w:t>
      </w:r>
    </w:p>
    <w:p w14:paraId="3B566D96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mijn weg waarop ik treed;</w:t>
      </w:r>
    </w:p>
    <w:p w14:paraId="7DB6F2B9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6E8A9E3D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4</w:t>
      </w:r>
    </w:p>
    <w:p w14:paraId="56E56DE3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al wat ik doe, al wat ik wil,</w:t>
      </w:r>
    </w:p>
    <w:p w14:paraId="3AB594AD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het is te zwak, te koud,</w:t>
      </w:r>
    </w:p>
    <w:p w14:paraId="63158A4F" w14:textId="77777777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maar sterk en vurig wordt de ziel</w:t>
      </w:r>
    </w:p>
    <w:p w14:paraId="2546664D" w14:textId="4C67F441" w:rsidR="00EA6C57" w:rsidRPr="00EA6C57" w:rsidRDefault="00EA6C57" w:rsidP="00EA6C5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EA6C57">
        <w:rPr>
          <w:rFonts w:ascii="Calibri" w:eastAsia="Times New Roman" w:hAnsi="Calibri" w:cstheme="minorHAnsi"/>
          <w:bCs/>
          <w:lang w:eastAsia="nl-NL"/>
        </w:rPr>
        <w:t>wanneer zij U aanschouwt.</w:t>
      </w:r>
    </w:p>
    <w:p w14:paraId="2584A6AB" w14:textId="77777777" w:rsidR="00EA6C57" w:rsidRDefault="00EA6C57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  <w:sectPr w:rsidR="00EA6C57" w:rsidSect="00C930D9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bookmarkEnd w:id="6"/>
    <w:p w14:paraId="196B6B3B" w14:textId="48FD8675" w:rsidR="00C930D9" w:rsidRDefault="00C930D9" w:rsidP="00844B5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411C100B" w14:textId="406A7EFE" w:rsidR="00C930D9" w:rsidRPr="00C930D9" w:rsidRDefault="00C930D9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>
        <w:rPr>
          <w:rFonts w:ascii="Calibri" w:eastAsia="Times New Roman" w:hAnsi="Calibri" w:cstheme="minorHAnsi"/>
          <w:b/>
          <w:lang w:eastAsia="nl-NL"/>
        </w:rPr>
        <w:t>Lezing van het formulier om het Heilig Avondmaal te houden.</w:t>
      </w:r>
    </w:p>
    <w:p w14:paraId="4C0128F1" w14:textId="77777777" w:rsidR="00C930D9" w:rsidRDefault="00C930D9" w:rsidP="00844B5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20AC693E" w14:textId="1DC1FEAB" w:rsidR="00C930D9" w:rsidRPr="00C930D9" w:rsidRDefault="00C930D9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>
        <w:rPr>
          <w:rFonts w:ascii="Calibri" w:eastAsia="Times New Roman" w:hAnsi="Calibri" w:cstheme="minorHAnsi"/>
          <w:b/>
          <w:lang w:eastAsia="nl-NL"/>
        </w:rPr>
        <w:t>Zingen : Gezang 358: 1,</w:t>
      </w:r>
      <w:r w:rsidR="00B37AF8">
        <w:rPr>
          <w:rFonts w:ascii="Calibri" w:eastAsia="Times New Roman" w:hAnsi="Calibri" w:cstheme="minorHAnsi"/>
          <w:b/>
          <w:lang w:eastAsia="nl-NL"/>
        </w:rPr>
        <w:t xml:space="preserve"> </w:t>
      </w:r>
      <w:r>
        <w:rPr>
          <w:rFonts w:ascii="Calibri" w:eastAsia="Times New Roman" w:hAnsi="Calibri" w:cstheme="minorHAnsi"/>
          <w:b/>
          <w:lang w:eastAsia="nl-NL"/>
        </w:rPr>
        <w:t>2,</w:t>
      </w:r>
      <w:r w:rsidR="00B37AF8">
        <w:rPr>
          <w:rFonts w:ascii="Calibri" w:eastAsia="Times New Roman" w:hAnsi="Calibri" w:cstheme="minorHAnsi"/>
          <w:b/>
          <w:lang w:eastAsia="nl-NL"/>
        </w:rPr>
        <w:t xml:space="preserve"> </w:t>
      </w:r>
      <w:r>
        <w:rPr>
          <w:rFonts w:ascii="Calibri" w:eastAsia="Times New Roman" w:hAnsi="Calibri" w:cstheme="minorHAnsi"/>
          <w:b/>
          <w:lang w:eastAsia="nl-NL"/>
        </w:rPr>
        <w:t>3 en 4 (Lb)</w:t>
      </w:r>
    </w:p>
    <w:p w14:paraId="00C0A4B9" w14:textId="568E774B" w:rsidR="00C930D9" w:rsidRDefault="00C930D9" w:rsidP="00844B5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306EBE8B" w14:textId="77777777" w:rsid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C930D9" w:rsidSect="00EA6C5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C930D9">
        <w:rPr>
          <w:rFonts w:ascii="Calibri" w:eastAsia="Times New Roman" w:hAnsi="Calibri" w:cstheme="minorHAnsi"/>
          <w:bCs/>
          <w:lang w:eastAsia="nl-NL"/>
        </w:rPr>
        <w:t>1</w:t>
      </w:r>
    </w:p>
    <w:p w14:paraId="63B6770A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Genadig Heer, die al mijn zwakheid weet,</w:t>
      </w:r>
    </w:p>
    <w:p w14:paraId="6A019D50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wil mij vergeven wat ik U misdeed;</w:t>
      </w:r>
    </w:p>
    <w:p w14:paraId="5AFCE85E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verwerp mij niet, die op uw vrijspraak wacht,</w:t>
      </w:r>
    </w:p>
    <w:p w14:paraId="336B43FA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maar troost mij met uw woord: het is volbracht.</w:t>
      </w:r>
    </w:p>
    <w:p w14:paraId="351BA1E4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001E7A07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2</w:t>
      </w:r>
    </w:p>
    <w:p w14:paraId="2C3C1BFC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Gij hebt mij, Heer, geroepen aan uw dis,</w:t>
      </w:r>
    </w:p>
    <w:p w14:paraId="190A6A4B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het heilig feest van uw gedachtenis;</w:t>
      </w:r>
    </w:p>
    <w:p w14:paraId="3F9C75A5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schenk mij uw Geest, opdat ik U ontmoet</w:t>
      </w:r>
    </w:p>
    <w:p w14:paraId="705A0FD5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in 't teken van uw lichaam en uw bloed.</w:t>
      </w:r>
    </w:p>
    <w:p w14:paraId="4A1E56DD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08F73920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3</w:t>
      </w:r>
    </w:p>
    <w:p w14:paraId="0F573621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Gij, die voor armen rijkdom hebt bereid,</w:t>
      </w:r>
    </w:p>
    <w:p w14:paraId="1FC437A1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voor onrechtvaardigen gerechtigheid,</w:t>
      </w:r>
    </w:p>
    <w:p w14:paraId="4596D256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zie, hoe naar U zich mijn verlangen wendt</w:t>
      </w:r>
    </w:p>
    <w:p w14:paraId="46100595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en leid mij zelf, Heer, tot uw sacrament.</w:t>
      </w:r>
    </w:p>
    <w:p w14:paraId="6FB304E2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41CF578D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4</w:t>
      </w:r>
    </w:p>
    <w:p w14:paraId="4A5E8308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Wie geeft het brood, dat hongerigen voedt,</w:t>
      </w:r>
    </w:p>
    <w:p w14:paraId="26D59656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waar is de bron waaruit ik drinken moet?</w:t>
      </w:r>
    </w:p>
    <w:p w14:paraId="6AF51F35" w14:textId="77777777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Gij, Heer, alleen kunt mijn genezing zijn;</w:t>
      </w:r>
    </w:p>
    <w:p w14:paraId="7B9A6200" w14:textId="58BB1669" w:rsidR="00C930D9" w:rsidRPr="00C930D9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C930D9">
        <w:rPr>
          <w:rFonts w:ascii="Calibri" w:eastAsia="Times New Roman" w:hAnsi="Calibri" w:cstheme="minorHAnsi"/>
          <w:bCs/>
          <w:lang w:eastAsia="nl-NL"/>
        </w:rPr>
        <w:t>voed mij en drenk mij met uw brood en wijn.</w:t>
      </w:r>
    </w:p>
    <w:p w14:paraId="001887CA" w14:textId="77777777" w:rsidR="00C930D9" w:rsidRDefault="00C930D9" w:rsidP="00844B5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C930D9" w:rsidSect="00C930D9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5EB02F9" w14:textId="282402A3" w:rsidR="00C930D9" w:rsidRPr="00B37AF8" w:rsidRDefault="00B37AF8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 w:rsidRPr="00B37AF8">
        <w:rPr>
          <w:rFonts w:ascii="Calibri" w:eastAsia="Times New Roman" w:hAnsi="Calibri" w:cstheme="minorHAnsi"/>
          <w:b/>
          <w:lang w:eastAsia="nl-NL"/>
        </w:rPr>
        <w:t>Viering van het Heilig Avondmaal</w:t>
      </w:r>
    </w:p>
    <w:p w14:paraId="0E5633E7" w14:textId="1C11D7A6" w:rsidR="00B37AF8" w:rsidRDefault="00B37AF8" w:rsidP="00844B5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447DE9F7" w14:textId="0B3C5EEF" w:rsidR="00C930D9" w:rsidRDefault="00C930D9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>
        <w:rPr>
          <w:rFonts w:ascii="Calibri" w:eastAsia="Times New Roman" w:hAnsi="Calibri" w:cstheme="minorHAnsi"/>
          <w:b/>
          <w:lang w:eastAsia="nl-NL"/>
        </w:rPr>
        <w:t>Zingen Psalm 72: 1,</w:t>
      </w:r>
      <w:r w:rsidR="00B37AF8">
        <w:rPr>
          <w:rFonts w:ascii="Calibri" w:eastAsia="Times New Roman" w:hAnsi="Calibri" w:cstheme="minorHAnsi"/>
          <w:b/>
          <w:lang w:eastAsia="nl-NL"/>
        </w:rPr>
        <w:t xml:space="preserve"> </w:t>
      </w:r>
      <w:r>
        <w:rPr>
          <w:rFonts w:ascii="Calibri" w:eastAsia="Times New Roman" w:hAnsi="Calibri" w:cstheme="minorHAnsi"/>
          <w:b/>
          <w:lang w:eastAsia="nl-NL"/>
        </w:rPr>
        <w:t>2 en 6 (Ob)</w:t>
      </w:r>
    </w:p>
    <w:p w14:paraId="56E621D3" w14:textId="77777777" w:rsidR="00DB116A" w:rsidRDefault="00DB116A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DB116A" w:rsidSect="00EA6C5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EBE0FB4" w14:textId="7403F54B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1.</w:t>
      </w:r>
    </w:p>
    <w:p w14:paraId="08C7CFB1" w14:textId="736A43F5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Geef, HEER, den Koning Uwe rechten,</w:t>
      </w:r>
    </w:p>
    <w:p w14:paraId="74776D86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En Uw gerechtigheid</w:t>
      </w:r>
    </w:p>
    <w:p w14:paraId="24B19EAC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Aan 's Konings zoon om Uwe knechten</w:t>
      </w:r>
    </w:p>
    <w:p w14:paraId="4D210307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Te richten met beleid.</w:t>
      </w:r>
    </w:p>
    <w:p w14:paraId="067DF585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Dan zal Hij al Uw volk beheren,</w:t>
      </w:r>
    </w:p>
    <w:p w14:paraId="294097DB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Rechtvaardig, wijs en zacht;</w:t>
      </w:r>
    </w:p>
    <w:p w14:paraId="2E0E6A4D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En Uw ellendigen regeren;</w:t>
      </w:r>
    </w:p>
    <w:p w14:paraId="445332AD" w14:textId="3CE898BB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Hun recht doen op hun klacht.</w:t>
      </w:r>
    </w:p>
    <w:p w14:paraId="42381E4B" w14:textId="73765A70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1E7881C9" w14:textId="084C5921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2</w:t>
      </w:r>
      <w:r w:rsidR="00DB116A">
        <w:rPr>
          <w:rFonts w:ascii="Calibri" w:eastAsia="Times New Roman" w:hAnsi="Calibri" w:cstheme="minorHAnsi"/>
          <w:bCs/>
          <w:lang w:eastAsia="nl-NL"/>
        </w:rPr>
        <w:t>.</w:t>
      </w:r>
    </w:p>
    <w:p w14:paraId="68CE0918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De bergen zullen vrede dragen,</w:t>
      </w:r>
    </w:p>
    <w:p w14:paraId="433FC5F2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De heuvels heilig recht;</w:t>
      </w:r>
    </w:p>
    <w:p w14:paraId="0099A1CB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Hij zal hun vrolijk op doen dagen,</w:t>
      </w:r>
    </w:p>
    <w:p w14:paraId="20E0AA29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Het heil, hun toegezegd.</w:t>
      </w:r>
    </w:p>
    <w:p w14:paraId="65ECB053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't Ellendig volk wordt dan uit lijden</w:t>
      </w:r>
    </w:p>
    <w:p w14:paraId="443545CB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Door Zijnen arm gerukt;</w:t>
      </w:r>
    </w:p>
    <w:p w14:paraId="4AC3529D" w14:textId="77777777" w:rsidR="00C930D9" w:rsidRPr="00DB116A" w:rsidRDefault="00C930D9" w:rsidP="00C930D9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Hij zal nooddruftigen bevrijden;</w:t>
      </w:r>
    </w:p>
    <w:p w14:paraId="567459CE" w14:textId="37A308E5" w:rsidR="00DB116A" w:rsidRDefault="00C930D9" w:rsidP="00844B5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DB116A" w:rsidSect="00DB116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DB116A">
        <w:rPr>
          <w:rFonts w:ascii="Calibri" w:eastAsia="Times New Roman" w:hAnsi="Calibri" w:cstheme="minorHAnsi"/>
          <w:bCs/>
          <w:lang w:eastAsia="nl-NL"/>
        </w:rPr>
        <w:t>Verbrijz'len, wie verdrukt.</w:t>
      </w:r>
    </w:p>
    <w:p w14:paraId="263C858C" w14:textId="0498F896" w:rsidR="00DB116A" w:rsidRPr="00DB116A" w:rsidRDefault="00B37AF8" w:rsidP="00844B5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>
        <w:rPr>
          <w:rFonts w:ascii="Calibri" w:eastAsia="Times New Roman" w:hAnsi="Calibri" w:cstheme="minorHAnsi"/>
          <w:bCs/>
          <w:lang w:eastAsia="nl-NL"/>
        </w:rPr>
        <w:t>6</w:t>
      </w:r>
      <w:bookmarkStart w:id="7" w:name="_GoBack"/>
      <w:bookmarkEnd w:id="7"/>
      <w:r w:rsidR="00DB116A">
        <w:rPr>
          <w:rFonts w:ascii="Calibri" w:eastAsia="Times New Roman" w:hAnsi="Calibri" w:cstheme="minorHAnsi"/>
          <w:bCs/>
          <w:lang w:eastAsia="nl-NL"/>
        </w:rPr>
        <w:t>.</w:t>
      </w:r>
    </w:p>
    <w:p w14:paraId="3580D781" w14:textId="77777777" w:rsidR="00DB116A" w:rsidRPr="00DB116A" w:rsidRDefault="00DB116A" w:rsidP="00DB116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Ja, elk der vorsten zal zich buigen</w:t>
      </w:r>
    </w:p>
    <w:p w14:paraId="2AD845A8" w14:textId="77777777" w:rsidR="00DB116A" w:rsidRPr="00DB116A" w:rsidRDefault="00DB116A" w:rsidP="00DB116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En vallen voor Hem neer;</w:t>
      </w:r>
    </w:p>
    <w:p w14:paraId="45F5170C" w14:textId="77777777" w:rsidR="00DB116A" w:rsidRPr="00DB116A" w:rsidRDefault="00DB116A" w:rsidP="00DB116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Al 't heidendom Zijn lof getuigen,</w:t>
      </w:r>
    </w:p>
    <w:p w14:paraId="6681F91B" w14:textId="77777777" w:rsidR="00DB116A" w:rsidRPr="00DB116A" w:rsidRDefault="00DB116A" w:rsidP="00DB116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Dienstvaardig tot Zijn eer.</w:t>
      </w:r>
    </w:p>
    <w:p w14:paraId="233E612B" w14:textId="77777777" w:rsidR="00DB116A" w:rsidRPr="00DB116A" w:rsidRDefault="00DB116A" w:rsidP="00DB116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't Behoeftig volk, in hunne noden,</w:t>
      </w:r>
    </w:p>
    <w:p w14:paraId="2B2278BA" w14:textId="77777777" w:rsidR="00DB116A" w:rsidRPr="00DB116A" w:rsidRDefault="00DB116A" w:rsidP="00DB116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In hun ellend' en pijn,</w:t>
      </w:r>
    </w:p>
    <w:p w14:paraId="647E43B2" w14:textId="77777777" w:rsidR="00DB116A" w:rsidRPr="00DB116A" w:rsidRDefault="00DB116A" w:rsidP="00DB116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Gans hulpeloos tot Hem gevloden,</w:t>
      </w:r>
    </w:p>
    <w:p w14:paraId="2628FE9A" w14:textId="5AF7F27B" w:rsidR="00C930D9" w:rsidRPr="00DB116A" w:rsidRDefault="00DB116A" w:rsidP="00DB116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DB116A">
        <w:rPr>
          <w:rFonts w:ascii="Calibri" w:eastAsia="Times New Roman" w:hAnsi="Calibri" w:cstheme="minorHAnsi"/>
          <w:bCs/>
          <w:lang w:eastAsia="nl-NL"/>
        </w:rPr>
        <w:t>Zal Hij ten redder zijn.</w:t>
      </w:r>
    </w:p>
    <w:p w14:paraId="0380ECB8" w14:textId="04060386" w:rsidR="00C930D9" w:rsidRDefault="00C930D9" w:rsidP="00844B5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75C1D364" w14:textId="77777777" w:rsidR="00C930D9" w:rsidRDefault="00C930D9" w:rsidP="00844B5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6C19944B" w14:textId="797C057A" w:rsidR="00C930D9" w:rsidRDefault="00C930D9" w:rsidP="00844B5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C930D9" w:rsidSect="00EA6C5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C5AE4D4" w14:textId="77777777" w:rsidR="00844B5A" w:rsidRPr="00844B5A" w:rsidRDefault="004C1AC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14:paraId="36095BED" w14:textId="77777777" w:rsidR="00844B5A" w:rsidRDefault="00844B5A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201874CE" w14:textId="77777777"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14:paraId="6545D747" w14:textId="77777777"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4360B3D5" w14:textId="69DCE338" w:rsidR="00C22DC6" w:rsidRDefault="00C22DC6" w:rsidP="00C22DC6">
      <w:pPr>
        <w:pStyle w:val="Geenafstand"/>
        <w:rPr>
          <w:b/>
        </w:rPr>
      </w:pPr>
      <w:bookmarkStart w:id="8" w:name="_Hlk30794983"/>
      <w:r>
        <w:rPr>
          <w:b/>
        </w:rPr>
        <w:t xml:space="preserve">Zingen </w:t>
      </w:r>
      <w:r w:rsidR="00523301">
        <w:rPr>
          <w:b/>
        </w:rPr>
        <w:t xml:space="preserve">Gezang </w:t>
      </w:r>
      <w:r w:rsidR="00DB116A">
        <w:rPr>
          <w:b/>
        </w:rPr>
        <w:t>358: 6</w:t>
      </w:r>
      <w:r w:rsidR="00523301">
        <w:rPr>
          <w:b/>
        </w:rPr>
        <w:t xml:space="preserve"> (Lb)</w:t>
      </w:r>
    </w:p>
    <w:bookmarkEnd w:id="8"/>
    <w:p w14:paraId="6FDFC193" w14:textId="77777777" w:rsidR="00A15285" w:rsidRDefault="00A15285" w:rsidP="00C22DC6">
      <w:pPr>
        <w:pStyle w:val="Geenafstand"/>
        <w:sectPr w:rsidR="00A15285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152F8C9" w14:textId="50E3629B" w:rsidR="00DB116A" w:rsidRPr="00DB116A" w:rsidRDefault="00DB116A" w:rsidP="00DB116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471F1B0C" w14:textId="77777777" w:rsidR="00DB116A" w:rsidRPr="00DB116A" w:rsidRDefault="00DB116A" w:rsidP="00DB116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B116A">
        <w:rPr>
          <w:rFonts w:eastAsia="Times New Roman" w:cstheme="minorHAnsi"/>
          <w:bCs/>
          <w:lang w:eastAsia="nl-NL"/>
        </w:rPr>
        <w:t>U wil ik danken, grote Levensvorst;</w:t>
      </w:r>
    </w:p>
    <w:p w14:paraId="0F5D8802" w14:textId="77777777" w:rsidR="00DB116A" w:rsidRPr="00DB116A" w:rsidRDefault="00DB116A" w:rsidP="00DB116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B116A">
        <w:rPr>
          <w:rFonts w:eastAsia="Times New Roman" w:cstheme="minorHAnsi"/>
          <w:bCs/>
          <w:lang w:eastAsia="nl-NL"/>
        </w:rPr>
        <w:t>Gij hebt gestild mijn honger en mijn dorst.</w:t>
      </w:r>
    </w:p>
    <w:p w14:paraId="123776BE" w14:textId="77777777" w:rsidR="00DB116A" w:rsidRPr="00DB116A" w:rsidRDefault="00DB116A" w:rsidP="00DB116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B116A">
        <w:rPr>
          <w:rFonts w:eastAsia="Times New Roman" w:cstheme="minorHAnsi"/>
          <w:bCs/>
          <w:lang w:eastAsia="nl-NL"/>
        </w:rPr>
        <w:t>Uw kracht, uw leven daalde in mij neer;</w:t>
      </w:r>
    </w:p>
    <w:p w14:paraId="7BB1ABD1" w14:textId="74D30B78" w:rsidR="00F95DAA" w:rsidRPr="00DB116A" w:rsidRDefault="00DB116A" w:rsidP="00DB116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DB116A">
        <w:rPr>
          <w:rFonts w:eastAsia="Times New Roman" w:cstheme="minorHAnsi"/>
          <w:bCs/>
          <w:lang w:eastAsia="nl-NL"/>
        </w:rPr>
        <w:t>in uw gemeenschap wil ik blijven, Heer.</w:t>
      </w:r>
    </w:p>
    <w:p w14:paraId="4D5BAC07" w14:textId="77777777" w:rsidR="00DB116A" w:rsidRDefault="00DB116A" w:rsidP="00186263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A1973F9" w14:textId="5F6C007D" w:rsidR="005625DD" w:rsidRPr="00D94414" w:rsidRDefault="00A15285" w:rsidP="00186263">
      <w:pPr>
        <w:spacing w:after="0" w:line="240" w:lineRule="auto"/>
        <w:rPr>
          <w:rFonts w:cstheme="minorHAnsi"/>
        </w:rPr>
      </w:pPr>
      <w:r>
        <w:rPr>
          <w:rFonts w:eastAsia="Times New Roman" w:cstheme="minorHAnsi"/>
          <w:b/>
          <w:lang w:eastAsia="nl-NL"/>
        </w:rPr>
        <w:t>Z</w:t>
      </w:r>
      <w:r w:rsidR="00844B5A" w:rsidRPr="00844B5A">
        <w:rPr>
          <w:rFonts w:eastAsia="Times New Roman" w:cstheme="minorHAnsi"/>
          <w:b/>
          <w:lang w:eastAsia="nl-NL"/>
        </w:rPr>
        <w:t>egen</w:t>
      </w: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48D6C" w14:textId="77777777" w:rsidR="007909C7" w:rsidRDefault="007909C7" w:rsidP="0085423F">
      <w:pPr>
        <w:spacing w:after="0" w:line="240" w:lineRule="auto"/>
      </w:pPr>
      <w:r>
        <w:separator/>
      </w:r>
    </w:p>
  </w:endnote>
  <w:endnote w:type="continuationSeparator" w:id="0">
    <w:p w14:paraId="759F6C7A" w14:textId="77777777" w:rsidR="007909C7" w:rsidRDefault="007909C7" w:rsidP="00854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201865" w14:textId="77777777" w:rsidR="006F1826" w:rsidRDefault="006F1826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DFB7E" w14:textId="77777777" w:rsidR="006F1826" w:rsidRDefault="006F1826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C3A314" w14:textId="77777777" w:rsidR="007909C7" w:rsidRDefault="007909C7" w:rsidP="0085423F">
      <w:pPr>
        <w:spacing w:after="0" w:line="240" w:lineRule="auto"/>
      </w:pPr>
      <w:r>
        <w:separator/>
      </w:r>
    </w:p>
  </w:footnote>
  <w:footnote w:type="continuationSeparator" w:id="0">
    <w:p w14:paraId="40B8BBF7" w14:textId="77777777" w:rsidR="007909C7" w:rsidRDefault="007909C7" w:rsidP="008542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A26B12"/>
    <w:multiLevelType w:val="hybridMultilevel"/>
    <w:tmpl w:val="E3BEB1C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A537D6"/>
    <w:multiLevelType w:val="hybridMultilevel"/>
    <w:tmpl w:val="E65CED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c2NzE3tDA0tDBS0lEKTi0uzszPAymwqAUAngtl4CwAAAA="/>
  </w:docVars>
  <w:rsids>
    <w:rsidRoot w:val="00844B5A"/>
    <w:rsid w:val="000361A5"/>
    <w:rsid w:val="00044D14"/>
    <w:rsid w:val="00054CB9"/>
    <w:rsid w:val="00056559"/>
    <w:rsid w:val="00056AB1"/>
    <w:rsid w:val="00076207"/>
    <w:rsid w:val="00085828"/>
    <w:rsid w:val="0009323A"/>
    <w:rsid w:val="00093F66"/>
    <w:rsid w:val="0009675A"/>
    <w:rsid w:val="000A5FEF"/>
    <w:rsid w:val="000E24B5"/>
    <w:rsid w:val="000E3435"/>
    <w:rsid w:val="00104139"/>
    <w:rsid w:val="00110751"/>
    <w:rsid w:val="00174082"/>
    <w:rsid w:val="00186263"/>
    <w:rsid w:val="001902FF"/>
    <w:rsid w:val="001A032C"/>
    <w:rsid w:val="001A7AAB"/>
    <w:rsid w:val="001B364A"/>
    <w:rsid w:val="001B6E20"/>
    <w:rsid w:val="001E5B4B"/>
    <w:rsid w:val="00203D57"/>
    <w:rsid w:val="00210ABD"/>
    <w:rsid w:val="00211DB2"/>
    <w:rsid w:val="002245C1"/>
    <w:rsid w:val="002268D0"/>
    <w:rsid w:val="0024083F"/>
    <w:rsid w:val="002538D5"/>
    <w:rsid w:val="00264555"/>
    <w:rsid w:val="002662DF"/>
    <w:rsid w:val="002951FE"/>
    <w:rsid w:val="00295D45"/>
    <w:rsid w:val="002A4734"/>
    <w:rsid w:val="002B3966"/>
    <w:rsid w:val="002C5701"/>
    <w:rsid w:val="002D18EC"/>
    <w:rsid w:val="002D3507"/>
    <w:rsid w:val="002D4F3D"/>
    <w:rsid w:val="002D6F92"/>
    <w:rsid w:val="002E47DE"/>
    <w:rsid w:val="0030045C"/>
    <w:rsid w:val="00313253"/>
    <w:rsid w:val="00313EE0"/>
    <w:rsid w:val="003145E5"/>
    <w:rsid w:val="00323077"/>
    <w:rsid w:val="00323A33"/>
    <w:rsid w:val="00333CE6"/>
    <w:rsid w:val="00347E24"/>
    <w:rsid w:val="0035081D"/>
    <w:rsid w:val="00370ECF"/>
    <w:rsid w:val="00376D49"/>
    <w:rsid w:val="00386CB9"/>
    <w:rsid w:val="00386D0C"/>
    <w:rsid w:val="00387EAD"/>
    <w:rsid w:val="00396CBD"/>
    <w:rsid w:val="003E67C6"/>
    <w:rsid w:val="003E70EA"/>
    <w:rsid w:val="00404D20"/>
    <w:rsid w:val="00406ADA"/>
    <w:rsid w:val="00407707"/>
    <w:rsid w:val="00416E50"/>
    <w:rsid w:val="00440C66"/>
    <w:rsid w:val="00454019"/>
    <w:rsid w:val="00454A8A"/>
    <w:rsid w:val="004568DA"/>
    <w:rsid w:val="00461BE8"/>
    <w:rsid w:val="0046536D"/>
    <w:rsid w:val="00466F5B"/>
    <w:rsid w:val="00467C74"/>
    <w:rsid w:val="004A3E07"/>
    <w:rsid w:val="004B3B5B"/>
    <w:rsid w:val="004B7046"/>
    <w:rsid w:val="004C1AC0"/>
    <w:rsid w:val="004D0095"/>
    <w:rsid w:val="004F04BF"/>
    <w:rsid w:val="00523301"/>
    <w:rsid w:val="00523CE5"/>
    <w:rsid w:val="005262B5"/>
    <w:rsid w:val="00537BB4"/>
    <w:rsid w:val="00547CBD"/>
    <w:rsid w:val="00547F2A"/>
    <w:rsid w:val="005502CE"/>
    <w:rsid w:val="00553FA8"/>
    <w:rsid w:val="005625DD"/>
    <w:rsid w:val="00565034"/>
    <w:rsid w:val="00573530"/>
    <w:rsid w:val="00591F71"/>
    <w:rsid w:val="00592C5B"/>
    <w:rsid w:val="005952CC"/>
    <w:rsid w:val="005B40D0"/>
    <w:rsid w:val="005D1BEB"/>
    <w:rsid w:val="005D7614"/>
    <w:rsid w:val="005E702F"/>
    <w:rsid w:val="00604BD7"/>
    <w:rsid w:val="006137CF"/>
    <w:rsid w:val="006150E8"/>
    <w:rsid w:val="006369E9"/>
    <w:rsid w:val="00637909"/>
    <w:rsid w:val="00640BB6"/>
    <w:rsid w:val="00643BC5"/>
    <w:rsid w:val="006562EE"/>
    <w:rsid w:val="00664521"/>
    <w:rsid w:val="006726AA"/>
    <w:rsid w:val="006C2CE5"/>
    <w:rsid w:val="006D0F7B"/>
    <w:rsid w:val="006E524D"/>
    <w:rsid w:val="006F1826"/>
    <w:rsid w:val="00703118"/>
    <w:rsid w:val="0070651E"/>
    <w:rsid w:val="00706D58"/>
    <w:rsid w:val="00720A78"/>
    <w:rsid w:val="0074205D"/>
    <w:rsid w:val="007512CB"/>
    <w:rsid w:val="0075524F"/>
    <w:rsid w:val="00776D0D"/>
    <w:rsid w:val="007909C7"/>
    <w:rsid w:val="007C5E0E"/>
    <w:rsid w:val="007C6499"/>
    <w:rsid w:val="007C7501"/>
    <w:rsid w:val="007F0E5D"/>
    <w:rsid w:val="007F594F"/>
    <w:rsid w:val="008068BC"/>
    <w:rsid w:val="008074E0"/>
    <w:rsid w:val="00811629"/>
    <w:rsid w:val="008124CF"/>
    <w:rsid w:val="00837268"/>
    <w:rsid w:val="00844B5A"/>
    <w:rsid w:val="0084778D"/>
    <w:rsid w:val="0085423F"/>
    <w:rsid w:val="00870325"/>
    <w:rsid w:val="00870E0B"/>
    <w:rsid w:val="0087523E"/>
    <w:rsid w:val="008A05BE"/>
    <w:rsid w:val="008C2690"/>
    <w:rsid w:val="008F607D"/>
    <w:rsid w:val="00916950"/>
    <w:rsid w:val="009328A3"/>
    <w:rsid w:val="00932F72"/>
    <w:rsid w:val="009400EA"/>
    <w:rsid w:val="009733C6"/>
    <w:rsid w:val="009A1EF5"/>
    <w:rsid w:val="009A3216"/>
    <w:rsid w:val="009F2CFA"/>
    <w:rsid w:val="009F6F17"/>
    <w:rsid w:val="00A02179"/>
    <w:rsid w:val="00A1251F"/>
    <w:rsid w:val="00A136EE"/>
    <w:rsid w:val="00A14A58"/>
    <w:rsid w:val="00A15285"/>
    <w:rsid w:val="00A42015"/>
    <w:rsid w:val="00A46A08"/>
    <w:rsid w:val="00A573A0"/>
    <w:rsid w:val="00AA371D"/>
    <w:rsid w:val="00AA75F9"/>
    <w:rsid w:val="00AC3D58"/>
    <w:rsid w:val="00AC4503"/>
    <w:rsid w:val="00AC5425"/>
    <w:rsid w:val="00AE2BC9"/>
    <w:rsid w:val="00AE6174"/>
    <w:rsid w:val="00AF430E"/>
    <w:rsid w:val="00AF77D0"/>
    <w:rsid w:val="00B32498"/>
    <w:rsid w:val="00B37AF8"/>
    <w:rsid w:val="00B4096C"/>
    <w:rsid w:val="00B41880"/>
    <w:rsid w:val="00B63A70"/>
    <w:rsid w:val="00B74313"/>
    <w:rsid w:val="00B8348F"/>
    <w:rsid w:val="00B93304"/>
    <w:rsid w:val="00BB7B72"/>
    <w:rsid w:val="00BD4085"/>
    <w:rsid w:val="00BD586A"/>
    <w:rsid w:val="00BE57C1"/>
    <w:rsid w:val="00BF277E"/>
    <w:rsid w:val="00C13B00"/>
    <w:rsid w:val="00C174A7"/>
    <w:rsid w:val="00C22DC6"/>
    <w:rsid w:val="00C470B2"/>
    <w:rsid w:val="00C471CD"/>
    <w:rsid w:val="00C74601"/>
    <w:rsid w:val="00C75E36"/>
    <w:rsid w:val="00C77A4B"/>
    <w:rsid w:val="00C8167C"/>
    <w:rsid w:val="00C91DA4"/>
    <w:rsid w:val="00C9256C"/>
    <w:rsid w:val="00C930D9"/>
    <w:rsid w:val="00C93EEA"/>
    <w:rsid w:val="00CA3ECC"/>
    <w:rsid w:val="00CC3250"/>
    <w:rsid w:val="00CC79A0"/>
    <w:rsid w:val="00CD044E"/>
    <w:rsid w:val="00CD1580"/>
    <w:rsid w:val="00CF1094"/>
    <w:rsid w:val="00D10B02"/>
    <w:rsid w:val="00D200C8"/>
    <w:rsid w:val="00D20AA9"/>
    <w:rsid w:val="00D517BD"/>
    <w:rsid w:val="00D54977"/>
    <w:rsid w:val="00D55861"/>
    <w:rsid w:val="00D626CA"/>
    <w:rsid w:val="00D926C7"/>
    <w:rsid w:val="00D94414"/>
    <w:rsid w:val="00DB116A"/>
    <w:rsid w:val="00DE6AE2"/>
    <w:rsid w:val="00DF79D9"/>
    <w:rsid w:val="00E00924"/>
    <w:rsid w:val="00E32CA0"/>
    <w:rsid w:val="00E34A63"/>
    <w:rsid w:val="00E51D1A"/>
    <w:rsid w:val="00E67CD4"/>
    <w:rsid w:val="00E93433"/>
    <w:rsid w:val="00E968DA"/>
    <w:rsid w:val="00EA53AE"/>
    <w:rsid w:val="00EA6C57"/>
    <w:rsid w:val="00EA7029"/>
    <w:rsid w:val="00EE5544"/>
    <w:rsid w:val="00F12E7E"/>
    <w:rsid w:val="00F13B2D"/>
    <w:rsid w:val="00F3120D"/>
    <w:rsid w:val="00F44B68"/>
    <w:rsid w:val="00F505AF"/>
    <w:rsid w:val="00F512ED"/>
    <w:rsid w:val="00F5371B"/>
    <w:rsid w:val="00F73530"/>
    <w:rsid w:val="00F95DAA"/>
    <w:rsid w:val="00FA5BAF"/>
    <w:rsid w:val="00FA7150"/>
    <w:rsid w:val="00FB2E3C"/>
    <w:rsid w:val="00FB49BD"/>
    <w:rsid w:val="00FB4D48"/>
    <w:rsid w:val="00FC0176"/>
    <w:rsid w:val="00FD20B7"/>
    <w:rsid w:val="00FE3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7D955A"/>
  <w15:chartTrackingRefBased/>
  <w15:docId w15:val="{A103B07A-BE20-44C5-9AA8-A6625F2A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23301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387EAD"/>
    <w:rPr>
      <w:i/>
      <w:iCs/>
    </w:rPr>
  </w:style>
  <w:style w:type="character" w:customStyle="1" w:styleId="v5121">
    <w:name w:val="v51_2_1"/>
    <w:basedOn w:val="Standaardalinea-lettertype"/>
    <w:rsid w:val="00104139"/>
  </w:style>
  <w:style w:type="character" w:customStyle="1" w:styleId="v5122">
    <w:name w:val="v51_2_2"/>
    <w:basedOn w:val="Standaardalinea-lettertype"/>
    <w:rsid w:val="00104139"/>
  </w:style>
  <w:style w:type="character" w:customStyle="1" w:styleId="v5123">
    <w:name w:val="v51_2_3"/>
    <w:basedOn w:val="Standaardalinea-lettertype"/>
    <w:rsid w:val="00104139"/>
  </w:style>
  <w:style w:type="character" w:customStyle="1" w:styleId="v5124">
    <w:name w:val="v51_2_4"/>
    <w:basedOn w:val="Standaardalinea-lettertype"/>
    <w:rsid w:val="00104139"/>
  </w:style>
  <w:style w:type="character" w:customStyle="1" w:styleId="v5125">
    <w:name w:val="v51_2_5"/>
    <w:basedOn w:val="Standaardalinea-lettertype"/>
    <w:rsid w:val="00104139"/>
  </w:style>
  <w:style w:type="character" w:customStyle="1" w:styleId="v5126">
    <w:name w:val="v51_2_6"/>
    <w:basedOn w:val="Standaardalinea-lettertype"/>
    <w:rsid w:val="00104139"/>
  </w:style>
  <w:style w:type="character" w:customStyle="1" w:styleId="v5127">
    <w:name w:val="v51_2_7"/>
    <w:basedOn w:val="Standaardalinea-lettertype"/>
    <w:rsid w:val="00104139"/>
  </w:style>
  <w:style w:type="character" w:customStyle="1" w:styleId="v5128">
    <w:name w:val="v51_2_8"/>
    <w:basedOn w:val="Standaardalinea-lettertype"/>
    <w:rsid w:val="00104139"/>
  </w:style>
  <w:style w:type="character" w:customStyle="1" w:styleId="v5129">
    <w:name w:val="v51_2_9"/>
    <w:basedOn w:val="Standaardalinea-lettertype"/>
    <w:rsid w:val="00104139"/>
  </w:style>
  <w:style w:type="character" w:customStyle="1" w:styleId="v51210">
    <w:name w:val="v51_2_10"/>
    <w:basedOn w:val="Standaardalinea-lettertype"/>
    <w:rsid w:val="00104139"/>
  </w:style>
  <w:style w:type="character" w:customStyle="1" w:styleId="v51211">
    <w:name w:val="v51_2_11"/>
    <w:basedOn w:val="Standaardalinea-lettertype"/>
    <w:rsid w:val="00104139"/>
  </w:style>
  <w:style w:type="character" w:customStyle="1" w:styleId="v51212">
    <w:name w:val="v51_2_12"/>
    <w:basedOn w:val="Standaardalinea-lettertype"/>
    <w:rsid w:val="00104139"/>
  </w:style>
  <w:style w:type="character" w:customStyle="1" w:styleId="v51213">
    <w:name w:val="v51_2_13"/>
    <w:basedOn w:val="Standaardalinea-lettertype"/>
    <w:rsid w:val="00104139"/>
  </w:style>
  <w:style w:type="paragraph" w:styleId="Koptekst">
    <w:name w:val="header"/>
    <w:basedOn w:val="Standaard"/>
    <w:link w:val="Kop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85423F"/>
  </w:style>
  <w:style w:type="paragraph" w:styleId="Voettekst">
    <w:name w:val="footer"/>
    <w:basedOn w:val="Standaard"/>
    <w:link w:val="Voet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5423F"/>
  </w:style>
  <w:style w:type="character" w:customStyle="1" w:styleId="v2631">
    <w:name w:val="v26_3_1"/>
    <w:basedOn w:val="Standaardalinea-lettertype"/>
    <w:rsid w:val="006369E9"/>
  </w:style>
  <w:style w:type="character" w:customStyle="1" w:styleId="c">
    <w:name w:val="c"/>
    <w:basedOn w:val="Standaardalinea-lettertype"/>
    <w:rsid w:val="006369E9"/>
  </w:style>
  <w:style w:type="character" w:customStyle="1" w:styleId="em">
    <w:name w:val="em"/>
    <w:basedOn w:val="Standaardalinea-lettertype"/>
    <w:rsid w:val="006369E9"/>
  </w:style>
  <w:style w:type="character" w:customStyle="1" w:styleId="v2632">
    <w:name w:val="v26_3_2"/>
    <w:basedOn w:val="Standaardalinea-lettertype"/>
    <w:rsid w:val="006369E9"/>
  </w:style>
  <w:style w:type="character" w:customStyle="1" w:styleId="v2633">
    <w:name w:val="v26_3_3"/>
    <w:basedOn w:val="Standaardalinea-lettertype"/>
    <w:rsid w:val="006369E9"/>
  </w:style>
  <w:style w:type="character" w:customStyle="1" w:styleId="v2634">
    <w:name w:val="v26_3_4"/>
    <w:basedOn w:val="Standaardalinea-lettertype"/>
    <w:rsid w:val="006369E9"/>
  </w:style>
  <w:style w:type="character" w:customStyle="1" w:styleId="v2635">
    <w:name w:val="v26_3_5"/>
    <w:basedOn w:val="Standaardalinea-lettertype"/>
    <w:rsid w:val="006369E9"/>
  </w:style>
  <w:style w:type="character" w:customStyle="1" w:styleId="v2636">
    <w:name w:val="v26_3_6"/>
    <w:basedOn w:val="Standaardalinea-lettertype"/>
    <w:rsid w:val="006369E9"/>
  </w:style>
  <w:style w:type="character" w:customStyle="1" w:styleId="v2637">
    <w:name w:val="v26_3_7"/>
    <w:basedOn w:val="Standaardalinea-lettertype"/>
    <w:rsid w:val="006369E9"/>
  </w:style>
  <w:style w:type="character" w:customStyle="1" w:styleId="v2638">
    <w:name w:val="v26_3_8"/>
    <w:basedOn w:val="Standaardalinea-lettertype"/>
    <w:rsid w:val="006369E9"/>
  </w:style>
  <w:style w:type="character" w:customStyle="1" w:styleId="v2639">
    <w:name w:val="v26_3_9"/>
    <w:basedOn w:val="Standaardalinea-lettertype"/>
    <w:rsid w:val="006369E9"/>
  </w:style>
  <w:style w:type="character" w:customStyle="1" w:styleId="v26310">
    <w:name w:val="v26_3_10"/>
    <w:basedOn w:val="Standaardalinea-lettertype"/>
    <w:rsid w:val="006369E9"/>
  </w:style>
  <w:style w:type="character" w:customStyle="1" w:styleId="v26311">
    <w:name w:val="v26_3_11"/>
    <w:basedOn w:val="Standaardalinea-lettertype"/>
    <w:rsid w:val="006369E9"/>
  </w:style>
  <w:style w:type="character" w:customStyle="1" w:styleId="v26312">
    <w:name w:val="v26_3_12"/>
    <w:basedOn w:val="Standaardalinea-lettertype"/>
    <w:rsid w:val="006369E9"/>
  </w:style>
  <w:style w:type="character" w:customStyle="1" w:styleId="v26313">
    <w:name w:val="v26_3_13"/>
    <w:basedOn w:val="Standaardalinea-lettertype"/>
    <w:rsid w:val="006369E9"/>
  </w:style>
  <w:style w:type="character" w:customStyle="1" w:styleId="v26314">
    <w:name w:val="v26_3_14"/>
    <w:basedOn w:val="Standaardalinea-lettertype"/>
    <w:rsid w:val="006369E9"/>
  </w:style>
  <w:style w:type="character" w:customStyle="1" w:styleId="v26315">
    <w:name w:val="v26_3_15"/>
    <w:basedOn w:val="Standaardalinea-lettertype"/>
    <w:rsid w:val="006369E9"/>
  </w:style>
  <w:style w:type="character" w:customStyle="1" w:styleId="v26316">
    <w:name w:val="v26_3_16"/>
    <w:basedOn w:val="Standaardalinea-lettertype"/>
    <w:rsid w:val="006369E9"/>
  </w:style>
  <w:style w:type="character" w:customStyle="1" w:styleId="v26317">
    <w:name w:val="v26_3_17"/>
    <w:basedOn w:val="Standaardalinea-lettertype"/>
    <w:rsid w:val="006369E9"/>
  </w:style>
  <w:style w:type="character" w:customStyle="1" w:styleId="v26318">
    <w:name w:val="v26_3_18"/>
    <w:basedOn w:val="Standaardalinea-lettertype"/>
    <w:rsid w:val="006369E9"/>
  </w:style>
  <w:style w:type="character" w:customStyle="1" w:styleId="v26319">
    <w:name w:val="v26_3_19"/>
    <w:basedOn w:val="Standaardalinea-lettertype"/>
    <w:rsid w:val="006369E9"/>
  </w:style>
  <w:style w:type="character" w:customStyle="1" w:styleId="v26320">
    <w:name w:val="v26_3_20"/>
    <w:basedOn w:val="Standaardalinea-lettertype"/>
    <w:rsid w:val="006369E9"/>
  </w:style>
  <w:style w:type="character" w:customStyle="1" w:styleId="v26321">
    <w:name w:val="v26_3_21"/>
    <w:basedOn w:val="Standaardalinea-lettertype"/>
    <w:rsid w:val="006369E9"/>
  </w:style>
  <w:style w:type="character" w:customStyle="1" w:styleId="v26322">
    <w:name w:val="v26_3_22"/>
    <w:basedOn w:val="Standaardalinea-lettertype"/>
    <w:rsid w:val="006369E9"/>
  </w:style>
  <w:style w:type="character" w:customStyle="1" w:styleId="v26323">
    <w:name w:val="v26_3_23"/>
    <w:basedOn w:val="Standaardalinea-lettertype"/>
    <w:rsid w:val="006369E9"/>
  </w:style>
  <w:style w:type="character" w:customStyle="1" w:styleId="v26324">
    <w:name w:val="v26_3_24"/>
    <w:basedOn w:val="Standaardalinea-lettertype"/>
    <w:rsid w:val="006369E9"/>
  </w:style>
  <w:style w:type="character" w:customStyle="1" w:styleId="v26325">
    <w:name w:val="v26_3_25"/>
    <w:basedOn w:val="Standaardalinea-lettertype"/>
    <w:rsid w:val="006369E9"/>
  </w:style>
  <w:style w:type="character" w:customStyle="1" w:styleId="v26326">
    <w:name w:val="v26_3_26"/>
    <w:basedOn w:val="Standaardalinea-lettertype"/>
    <w:rsid w:val="006369E9"/>
  </w:style>
  <w:style w:type="character" w:customStyle="1" w:styleId="v26327">
    <w:name w:val="v26_3_27"/>
    <w:basedOn w:val="Standaardalinea-lettertype"/>
    <w:rsid w:val="006369E9"/>
  </w:style>
  <w:style w:type="character" w:customStyle="1" w:styleId="v26328">
    <w:name w:val="v26_3_28"/>
    <w:basedOn w:val="Standaardalinea-lettertype"/>
    <w:rsid w:val="006369E9"/>
  </w:style>
  <w:style w:type="character" w:customStyle="1" w:styleId="tooltipstered">
    <w:name w:val="tooltipstered"/>
    <w:basedOn w:val="Standaardalinea-lettertype"/>
    <w:rsid w:val="00553FA8"/>
  </w:style>
  <w:style w:type="character" w:customStyle="1" w:styleId="v26329">
    <w:name w:val="v26_3_29"/>
    <w:basedOn w:val="Standaardalinea-lettertype"/>
    <w:rsid w:val="00553FA8"/>
  </w:style>
  <w:style w:type="character" w:customStyle="1" w:styleId="v26330">
    <w:name w:val="v26_3_30"/>
    <w:basedOn w:val="Standaardalinea-lettertype"/>
    <w:rsid w:val="00553FA8"/>
  </w:style>
  <w:style w:type="character" w:customStyle="1" w:styleId="v5215">
    <w:name w:val="v52_1_5"/>
    <w:basedOn w:val="Standaardalinea-lettertype"/>
    <w:rsid w:val="00776D0D"/>
  </w:style>
  <w:style w:type="character" w:customStyle="1" w:styleId="v5216">
    <w:name w:val="v52_1_6"/>
    <w:basedOn w:val="Standaardalinea-lettertype"/>
    <w:rsid w:val="00776D0D"/>
  </w:style>
  <w:style w:type="character" w:customStyle="1" w:styleId="v5217">
    <w:name w:val="v52_1_7"/>
    <w:basedOn w:val="Standaardalinea-lettertype"/>
    <w:rsid w:val="00776D0D"/>
  </w:style>
  <w:style w:type="character" w:customStyle="1" w:styleId="v5218">
    <w:name w:val="v52_1_8"/>
    <w:basedOn w:val="Standaardalinea-lettertype"/>
    <w:rsid w:val="00776D0D"/>
  </w:style>
  <w:style w:type="character" w:customStyle="1" w:styleId="v5219">
    <w:name w:val="v52_1_9"/>
    <w:basedOn w:val="Standaardalinea-lettertype"/>
    <w:rsid w:val="00776D0D"/>
  </w:style>
  <w:style w:type="character" w:customStyle="1" w:styleId="v52110">
    <w:name w:val="v52_1_10"/>
    <w:basedOn w:val="Standaardalinea-lettertype"/>
    <w:rsid w:val="00776D0D"/>
  </w:style>
  <w:style w:type="character" w:customStyle="1" w:styleId="v52111">
    <w:name w:val="v52_1_11"/>
    <w:basedOn w:val="Standaardalinea-lettertype"/>
    <w:rsid w:val="00776D0D"/>
  </w:style>
  <w:style w:type="character" w:customStyle="1" w:styleId="v52112">
    <w:name w:val="v52_1_12"/>
    <w:basedOn w:val="Standaardalinea-lettertype"/>
    <w:rsid w:val="00E93433"/>
  </w:style>
  <w:style w:type="character" w:customStyle="1" w:styleId="v52113">
    <w:name w:val="v52_1_13"/>
    <w:basedOn w:val="Standaardalinea-lettertype"/>
    <w:rsid w:val="00E93433"/>
  </w:style>
  <w:style w:type="character" w:customStyle="1" w:styleId="v52114">
    <w:name w:val="v52_1_14"/>
    <w:basedOn w:val="Standaardalinea-lettertype"/>
    <w:rsid w:val="00E93433"/>
  </w:style>
  <w:style w:type="character" w:customStyle="1" w:styleId="v52115">
    <w:name w:val="v52_1_15"/>
    <w:basedOn w:val="Standaardalinea-lettertype"/>
    <w:rsid w:val="00E93433"/>
  </w:style>
  <w:style w:type="character" w:customStyle="1" w:styleId="v52116">
    <w:name w:val="v52_1_16"/>
    <w:basedOn w:val="Standaardalinea-lettertype"/>
    <w:rsid w:val="00E93433"/>
  </w:style>
  <w:style w:type="character" w:customStyle="1" w:styleId="v52117">
    <w:name w:val="v52_1_17"/>
    <w:basedOn w:val="Standaardalinea-lettertype"/>
    <w:rsid w:val="00E93433"/>
  </w:style>
  <w:style w:type="character" w:customStyle="1" w:styleId="v52118">
    <w:name w:val="v52_1_18"/>
    <w:basedOn w:val="Standaardalinea-lettertype"/>
    <w:rsid w:val="00E93433"/>
  </w:style>
  <w:style w:type="character" w:customStyle="1" w:styleId="v52119">
    <w:name w:val="v52_1_19"/>
    <w:basedOn w:val="Standaardalinea-lettertype"/>
    <w:rsid w:val="00E93433"/>
  </w:style>
  <w:style w:type="character" w:customStyle="1" w:styleId="v52120">
    <w:name w:val="v52_1_20"/>
    <w:basedOn w:val="Standaardalinea-lettertype"/>
    <w:rsid w:val="00E93433"/>
  </w:style>
  <w:style w:type="character" w:customStyle="1" w:styleId="v52121">
    <w:name w:val="v52_1_21"/>
    <w:basedOn w:val="Standaardalinea-lettertype"/>
    <w:rsid w:val="00E93433"/>
  </w:style>
  <w:style w:type="character" w:customStyle="1" w:styleId="v52122">
    <w:name w:val="v52_1_22"/>
    <w:basedOn w:val="Standaardalinea-lettertype"/>
    <w:rsid w:val="00E93433"/>
  </w:style>
  <w:style w:type="character" w:customStyle="1" w:styleId="v52123">
    <w:name w:val="v52_1_23"/>
    <w:basedOn w:val="Standaardalinea-lettertype"/>
    <w:rsid w:val="00E93433"/>
  </w:style>
  <w:style w:type="character" w:customStyle="1" w:styleId="v52124">
    <w:name w:val="v52_1_24"/>
    <w:basedOn w:val="Standaardalinea-lettertype"/>
    <w:rsid w:val="00E93433"/>
  </w:style>
  <w:style w:type="character" w:customStyle="1" w:styleId="v52125">
    <w:name w:val="v52_1_25"/>
    <w:basedOn w:val="Standaardalinea-lettertype"/>
    <w:rsid w:val="00E93433"/>
  </w:style>
  <w:style w:type="character" w:customStyle="1" w:styleId="kleinkapitaal">
    <w:name w:val="klein_kapitaal"/>
    <w:basedOn w:val="Standaardalinea-lettertype"/>
    <w:rsid w:val="005262B5"/>
  </w:style>
  <w:style w:type="paragraph" w:styleId="Normaalweb">
    <w:name w:val="Normal (Web)"/>
    <w:basedOn w:val="Standaard"/>
    <w:uiPriority w:val="99"/>
    <w:semiHidden/>
    <w:unhideWhenUsed/>
    <w:rsid w:val="00573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Zwaar">
    <w:name w:val="Strong"/>
    <w:basedOn w:val="Standaardalinea-lettertype"/>
    <w:uiPriority w:val="22"/>
    <w:qFormat/>
    <w:rsid w:val="00573530"/>
    <w:rPr>
      <w:b/>
      <w:bCs/>
    </w:rPr>
  </w:style>
  <w:style w:type="character" w:styleId="Hyperlink">
    <w:name w:val="Hyperlink"/>
    <w:basedOn w:val="Standaardalinea-lettertype"/>
    <w:uiPriority w:val="99"/>
    <w:unhideWhenUsed/>
    <w:rsid w:val="00573530"/>
    <w:rPr>
      <w:color w:val="0000FF"/>
      <w:u w:val="single"/>
    </w:rPr>
  </w:style>
  <w:style w:type="paragraph" w:customStyle="1" w:styleId="q">
    <w:name w:val="q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1">
    <w:name w:val="v18_107_1"/>
    <w:basedOn w:val="Standaardalinea-lettertype"/>
    <w:rsid w:val="00323A33"/>
  </w:style>
  <w:style w:type="paragraph" w:customStyle="1" w:styleId="q2">
    <w:name w:val="q2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">
    <w:name w:val="v18_107_2"/>
    <w:basedOn w:val="Standaardalinea-lettertype"/>
    <w:rsid w:val="00323A33"/>
  </w:style>
  <w:style w:type="character" w:customStyle="1" w:styleId="v181073">
    <w:name w:val="v18_107_3"/>
    <w:basedOn w:val="Standaardalinea-lettertype"/>
    <w:rsid w:val="00323A33"/>
  </w:style>
  <w:style w:type="character" w:customStyle="1" w:styleId="v1810722">
    <w:name w:val="v18_107_22"/>
    <w:basedOn w:val="Standaardalinea-lettertype"/>
    <w:rsid w:val="00323A33"/>
  </w:style>
  <w:style w:type="character" w:customStyle="1" w:styleId="v1810723">
    <w:name w:val="v18_107_23"/>
    <w:basedOn w:val="Standaardalinea-lettertype"/>
    <w:rsid w:val="00323A33"/>
  </w:style>
  <w:style w:type="character" w:customStyle="1" w:styleId="v1810724">
    <w:name w:val="v18_107_24"/>
    <w:basedOn w:val="Standaardalinea-lettertype"/>
    <w:rsid w:val="00323A33"/>
  </w:style>
  <w:style w:type="character" w:customStyle="1" w:styleId="v1810725">
    <w:name w:val="v18_107_25"/>
    <w:basedOn w:val="Standaardalinea-lettertype"/>
    <w:rsid w:val="00323A33"/>
  </w:style>
  <w:style w:type="paragraph" w:customStyle="1" w:styleId="q3">
    <w:name w:val="q3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6">
    <w:name w:val="v18_107_26"/>
    <w:basedOn w:val="Standaardalinea-lettertype"/>
    <w:rsid w:val="00323A33"/>
  </w:style>
  <w:style w:type="character" w:customStyle="1" w:styleId="v1810727">
    <w:name w:val="v18_107_27"/>
    <w:basedOn w:val="Standaardalinea-lettertype"/>
    <w:rsid w:val="00323A33"/>
  </w:style>
  <w:style w:type="character" w:customStyle="1" w:styleId="v1810728">
    <w:name w:val="v18_107_28"/>
    <w:basedOn w:val="Standaardalinea-lettertype"/>
    <w:rsid w:val="00323A33"/>
  </w:style>
  <w:style w:type="character" w:customStyle="1" w:styleId="v1810729">
    <w:name w:val="v18_107_29"/>
    <w:basedOn w:val="Standaardalinea-lettertype"/>
    <w:rsid w:val="00323A33"/>
  </w:style>
  <w:style w:type="character" w:customStyle="1" w:styleId="v1810730">
    <w:name w:val="v18_107_30"/>
    <w:basedOn w:val="Standaardalinea-lettertype"/>
    <w:rsid w:val="00323A33"/>
  </w:style>
  <w:style w:type="character" w:customStyle="1" w:styleId="v1810731">
    <w:name w:val="v18_107_31"/>
    <w:basedOn w:val="Standaardalinea-lettertype"/>
    <w:rsid w:val="00323A33"/>
  </w:style>
  <w:style w:type="character" w:customStyle="1" w:styleId="v1810732">
    <w:name w:val="v18_107_32"/>
    <w:basedOn w:val="Standaardalinea-lettertype"/>
    <w:rsid w:val="00323A33"/>
  </w:style>
  <w:style w:type="character" w:customStyle="1" w:styleId="v521419">
    <w:name w:val="v52_14_19"/>
    <w:basedOn w:val="Standaardalinea-lettertype"/>
    <w:rsid w:val="001A7AAB"/>
  </w:style>
  <w:style w:type="character" w:customStyle="1" w:styleId="v521420">
    <w:name w:val="v52_14_20"/>
    <w:basedOn w:val="Standaardalinea-lettertype"/>
    <w:rsid w:val="001A7AAB"/>
  </w:style>
  <w:style w:type="character" w:customStyle="1" w:styleId="v521421">
    <w:name w:val="v52_14_21"/>
    <w:basedOn w:val="Standaardalinea-lettertype"/>
    <w:rsid w:val="001A7AAB"/>
  </w:style>
  <w:style w:type="character" w:customStyle="1" w:styleId="v521422">
    <w:name w:val="v52_14_22"/>
    <w:basedOn w:val="Standaardalinea-lettertype"/>
    <w:rsid w:val="001A7AAB"/>
  </w:style>
  <w:style w:type="character" w:customStyle="1" w:styleId="v521423">
    <w:name w:val="v52_14_23"/>
    <w:basedOn w:val="Standaardalinea-lettertype"/>
    <w:rsid w:val="001A7AAB"/>
  </w:style>
  <w:style w:type="character" w:customStyle="1" w:styleId="v521424">
    <w:name w:val="v52_14_24"/>
    <w:basedOn w:val="Standaardalinea-lettertype"/>
    <w:rsid w:val="001A7AAB"/>
  </w:style>
  <w:style w:type="character" w:styleId="Onopgelostemelding">
    <w:name w:val="Unresolved Mention"/>
    <w:basedOn w:val="Standaardalinea-lettertype"/>
    <w:uiPriority w:val="99"/>
    <w:semiHidden/>
    <w:unhideWhenUsed/>
    <w:rsid w:val="00B63A70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20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720A78"/>
    <w:rPr>
      <w:rFonts w:ascii="Segoe UI" w:hAnsi="Segoe UI" w:cs="Segoe UI"/>
      <w:sz w:val="18"/>
      <w:szCs w:val="18"/>
    </w:rPr>
  </w:style>
  <w:style w:type="character" w:customStyle="1" w:styleId="v522413">
    <w:name w:val="v52_24_13"/>
    <w:basedOn w:val="Standaardalinea-lettertype"/>
    <w:rsid w:val="00A15285"/>
  </w:style>
  <w:style w:type="character" w:customStyle="1" w:styleId="v522414">
    <w:name w:val="v52_24_14"/>
    <w:basedOn w:val="Standaardalinea-lettertype"/>
    <w:rsid w:val="00A15285"/>
  </w:style>
  <w:style w:type="character" w:customStyle="1" w:styleId="v522415">
    <w:name w:val="v52_24_15"/>
    <w:basedOn w:val="Standaardalinea-lettertype"/>
    <w:rsid w:val="00A15285"/>
  </w:style>
  <w:style w:type="character" w:customStyle="1" w:styleId="v522416">
    <w:name w:val="v52_24_16"/>
    <w:basedOn w:val="Standaardalinea-lettertype"/>
    <w:rsid w:val="00A15285"/>
  </w:style>
  <w:style w:type="character" w:customStyle="1" w:styleId="v522417">
    <w:name w:val="v52_24_17"/>
    <w:basedOn w:val="Standaardalinea-lettertype"/>
    <w:rsid w:val="00A15285"/>
  </w:style>
  <w:style w:type="character" w:customStyle="1" w:styleId="v522418">
    <w:name w:val="v52_24_18"/>
    <w:basedOn w:val="Standaardalinea-lettertype"/>
    <w:rsid w:val="00A15285"/>
  </w:style>
  <w:style w:type="character" w:customStyle="1" w:styleId="v522419">
    <w:name w:val="v52_24_19"/>
    <w:basedOn w:val="Standaardalinea-lettertype"/>
    <w:rsid w:val="00A15285"/>
  </w:style>
  <w:style w:type="character" w:customStyle="1" w:styleId="v522420">
    <w:name w:val="v52_24_20"/>
    <w:basedOn w:val="Standaardalinea-lettertype"/>
    <w:rsid w:val="00A15285"/>
  </w:style>
  <w:style w:type="character" w:customStyle="1" w:styleId="v522421">
    <w:name w:val="v52_24_21"/>
    <w:basedOn w:val="Standaardalinea-lettertype"/>
    <w:rsid w:val="00A15285"/>
  </w:style>
  <w:style w:type="character" w:customStyle="1" w:styleId="v522422">
    <w:name w:val="v52_24_22"/>
    <w:basedOn w:val="Standaardalinea-lettertype"/>
    <w:rsid w:val="00A15285"/>
  </w:style>
  <w:style w:type="character" w:customStyle="1" w:styleId="v522423">
    <w:name w:val="v52_24_23"/>
    <w:basedOn w:val="Standaardalinea-lettertype"/>
    <w:rsid w:val="00A15285"/>
  </w:style>
  <w:style w:type="character" w:customStyle="1" w:styleId="v522424">
    <w:name w:val="v52_24_24"/>
    <w:basedOn w:val="Standaardalinea-lettertype"/>
    <w:rsid w:val="00A15285"/>
  </w:style>
  <w:style w:type="character" w:customStyle="1" w:styleId="v522425">
    <w:name w:val="v52_24_25"/>
    <w:basedOn w:val="Standaardalinea-lettertype"/>
    <w:rsid w:val="00A15285"/>
  </w:style>
  <w:style w:type="character" w:customStyle="1" w:styleId="v522426">
    <w:name w:val="v52_24_26"/>
    <w:basedOn w:val="Standaardalinea-lettertype"/>
    <w:rsid w:val="00A15285"/>
  </w:style>
  <w:style w:type="character" w:customStyle="1" w:styleId="v522427">
    <w:name w:val="v52_24_27"/>
    <w:basedOn w:val="Standaardalinea-lettertype"/>
    <w:rsid w:val="00A15285"/>
  </w:style>
  <w:style w:type="character" w:customStyle="1" w:styleId="v522428">
    <w:name w:val="v52_24_28"/>
    <w:basedOn w:val="Standaardalinea-lettertype"/>
    <w:rsid w:val="00A15285"/>
  </w:style>
  <w:style w:type="character" w:customStyle="1" w:styleId="v522429">
    <w:name w:val="v52_24_29"/>
    <w:basedOn w:val="Standaardalinea-lettertype"/>
    <w:rsid w:val="00A15285"/>
  </w:style>
  <w:style w:type="character" w:customStyle="1" w:styleId="v522430">
    <w:name w:val="v52_24_30"/>
    <w:basedOn w:val="Standaardalinea-lettertype"/>
    <w:rsid w:val="00A15285"/>
  </w:style>
  <w:style w:type="character" w:customStyle="1" w:styleId="v522431">
    <w:name w:val="v52_24_31"/>
    <w:basedOn w:val="Standaardalinea-lettertype"/>
    <w:rsid w:val="00A15285"/>
  </w:style>
  <w:style w:type="character" w:customStyle="1" w:styleId="v522432">
    <w:name w:val="v52_24_32"/>
    <w:basedOn w:val="Standaardalinea-lettertype"/>
    <w:rsid w:val="00A15285"/>
  </w:style>
  <w:style w:type="character" w:customStyle="1" w:styleId="v522433">
    <w:name w:val="v52_24_33"/>
    <w:basedOn w:val="Standaardalinea-lettertype"/>
    <w:rsid w:val="00A15285"/>
  </w:style>
  <w:style w:type="character" w:customStyle="1" w:styleId="v522434">
    <w:name w:val="v52_24_34"/>
    <w:basedOn w:val="Standaardalinea-lettertype"/>
    <w:rsid w:val="00A15285"/>
  </w:style>
  <w:style w:type="character" w:customStyle="1" w:styleId="v522435">
    <w:name w:val="v52_24_35"/>
    <w:basedOn w:val="Standaardalinea-lettertype"/>
    <w:rsid w:val="00A152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5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0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4290">
          <w:marLeft w:val="600"/>
          <w:marRight w:val="60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4158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759">
          <w:marLeft w:val="600"/>
          <w:marRight w:val="60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01965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0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9806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04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5438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434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45549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744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7438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0068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1978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9357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4374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36360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3614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62276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33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92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423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9ECEF"/>
                                        <w:right w:val="none" w:sz="0" w:space="0" w:color="auto"/>
                                      </w:divBdr>
                                    </w:div>
                                    <w:div w:id="425228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372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3546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9ECEF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56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75958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1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17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4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521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31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81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8727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3805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11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630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460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90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09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054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8626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30483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42317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3886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65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2547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8024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267236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320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598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332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669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127023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3285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261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558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0790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8727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752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05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569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2522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97482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895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20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4788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2805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44370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217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23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22711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0036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319543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6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149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279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6498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4912309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1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454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3940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72080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19817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8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3719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63787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108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6390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635771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520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93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0522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1231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232832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61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6126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8127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4883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35867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591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34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54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35802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406131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964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606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7757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1469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73708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1342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96320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92396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87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056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5523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40251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506395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616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977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682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9865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2462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345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496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1497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607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8002308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984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032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96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39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093797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866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651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95086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5789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805178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966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516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794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051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06465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946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8062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569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648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308132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121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349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9629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5212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123980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196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453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201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3645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6142628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297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652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329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6377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1841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789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6596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6170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9257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699553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2408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278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8911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98867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291539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8538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4392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77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909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71065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208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9681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2581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153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0846899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168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239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74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5261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67813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929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0627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52070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346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18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011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836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670849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001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28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748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93413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32954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7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530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3384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50480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4156682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0503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3649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753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9242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475005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91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844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613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37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1424592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138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445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8128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30775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795112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022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9457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3266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91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299098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179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413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3128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4508828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835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805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616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7768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363986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7819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05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7367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35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01289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934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946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543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2911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8095010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954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3327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235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874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925174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680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2625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0628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5911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117322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6877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61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6834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6679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331222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344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0154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9681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5968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81988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046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521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131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13290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00004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916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527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577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45212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417353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575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718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680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19897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37565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91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382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896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6050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76305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101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435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752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785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414829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211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7512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6144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6179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5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4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9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8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50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3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41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71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715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3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87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29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32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92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64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03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16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64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86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27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77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17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7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81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37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34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7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03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73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12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9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03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7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10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17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033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53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262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83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911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1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996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253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2892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769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36580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1005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5207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117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35474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528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373641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60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8231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3021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1195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47975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542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622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6149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7095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9544510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626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017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0757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303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489826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190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222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1803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486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11987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26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2500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833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3791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141157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9694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315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87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729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83959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7635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987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9792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2293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41901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721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406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0173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3928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076496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667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4915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686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6176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24740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484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0388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879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9723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46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0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71B68-3A18-4278-8392-7E15A46BC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877</Words>
  <Characters>4829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4</cp:revision>
  <cp:lastPrinted>2020-01-24T21:04:00Z</cp:lastPrinted>
  <dcterms:created xsi:type="dcterms:W3CDTF">2020-01-24T20:29:00Z</dcterms:created>
  <dcterms:modified xsi:type="dcterms:W3CDTF">2020-01-24T21:16:00Z</dcterms:modified>
</cp:coreProperties>
</file>